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094EDC" w14:textId="03575FD4" w:rsidR="005B57BD" w:rsidRDefault="003D314D" w:rsidP="0000275E">
      <w:pPr>
        <w:jc w:val="center"/>
        <w:rPr>
          <w:rFonts w:ascii="Sylfaen" w:hAnsi="Sylfaen"/>
          <w:b/>
          <w:sz w:val="24"/>
          <w:szCs w:val="24"/>
          <w:lang w:val="ru-RU"/>
        </w:rPr>
      </w:pPr>
      <w:proofErr w:type="gramStart"/>
      <w:r>
        <w:rPr>
          <w:rFonts w:ascii="Sylfaen" w:hAnsi="Sylfaen"/>
          <w:b/>
          <w:sz w:val="24"/>
          <w:szCs w:val="24"/>
        </w:rPr>
        <w:t>e</w:t>
      </w:r>
      <w:r>
        <w:rPr>
          <w:rFonts w:ascii="Sylfaen" w:hAnsi="Sylfaen"/>
          <w:b/>
          <w:sz w:val="24"/>
          <w:szCs w:val="24"/>
          <w:lang w:val="hy-AM"/>
        </w:rPr>
        <w:t>ditprint.am</w:t>
      </w:r>
      <w:proofErr w:type="gramEnd"/>
      <w:r>
        <w:rPr>
          <w:rFonts w:ascii="Sylfaen" w:hAnsi="Sylfaen"/>
          <w:b/>
          <w:sz w:val="24"/>
          <w:szCs w:val="24"/>
          <w:lang w:val="hy-AM"/>
        </w:rPr>
        <w:t xml:space="preserve"> </w:t>
      </w:r>
      <w:r>
        <w:rPr>
          <w:rFonts w:ascii="Sylfaen" w:hAnsi="Sylfaen"/>
          <w:b/>
          <w:sz w:val="24"/>
          <w:szCs w:val="24"/>
          <w:lang w:val="ru-RU"/>
        </w:rPr>
        <w:t>կայքի առաջիկա աշխատանքներ</w:t>
      </w:r>
    </w:p>
    <w:p w14:paraId="05CD182C" w14:textId="2DD8F42F" w:rsidR="0000275E" w:rsidRPr="0000275E" w:rsidRDefault="0000275E" w:rsidP="0000275E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highlight w:val="yellow"/>
          <w:lang w:val="ru-RU"/>
        </w:rPr>
      </w:pPr>
      <w:r w:rsidRPr="0000275E">
        <w:rPr>
          <w:rFonts w:ascii="Arial" w:hAnsi="Arial" w:cs="Arial"/>
          <w:color w:val="20124D"/>
          <w:highlight w:val="yellow"/>
        </w:rPr>
        <w:t>API 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տվյալները</w:t>
      </w:r>
      <w:proofErr w:type="spellEnd"/>
      <w:r w:rsidRPr="0000275E">
        <w:rPr>
          <w:rFonts w:ascii="Arial" w:hAnsi="Arial" w:cs="Arial"/>
          <w:color w:val="20124D"/>
          <w:highlight w:val="yellow"/>
          <w:lang w:val="ru-RU"/>
        </w:rPr>
        <w:t xml:space="preserve"> </w:t>
      </w:r>
      <w:r w:rsidRPr="0000275E">
        <w:rPr>
          <w:rFonts w:ascii="Arial" w:hAnsi="Arial" w:cs="Arial"/>
          <w:color w:val="20124D"/>
          <w:highlight w:val="yellow"/>
        </w:rPr>
        <w:t>SMS</w:t>
      </w:r>
      <w:r w:rsidRPr="0000275E">
        <w:rPr>
          <w:rFonts w:ascii="Arial" w:hAnsi="Arial" w:cs="Arial"/>
          <w:color w:val="20124D"/>
          <w:highlight w:val="yellow"/>
          <w:lang w:val="ru-RU"/>
        </w:rPr>
        <w:t>-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ների</w:t>
      </w:r>
      <w:proofErr w:type="spellEnd"/>
      <w:r w:rsidRPr="0000275E">
        <w:rPr>
          <w:rFonts w:ascii="Arial" w:hAnsi="Arial" w:cs="Arial"/>
          <w:color w:val="20124D"/>
          <w:highlight w:val="yellow"/>
          <w:lang w:val="ru-RU"/>
        </w:rPr>
        <w:t xml:space="preserve"> 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համար</w:t>
      </w:r>
      <w:proofErr w:type="spellEnd"/>
      <w:r w:rsidRPr="0000275E">
        <w:rPr>
          <w:rFonts w:ascii="Arial" w:hAnsi="Arial" w:cs="Arial"/>
          <w:color w:val="20124D"/>
          <w:highlight w:val="yellow"/>
          <w:lang w:val="ru-RU"/>
        </w:rPr>
        <w:t xml:space="preserve">. </w:t>
      </w:r>
      <w:r w:rsidRPr="0000275E">
        <w:rPr>
          <w:rFonts w:ascii="Arial" w:hAnsi="Arial" w:cs="Arial"/>
          <w:color w:val="20124D"/>
          <w:highlight w:val="yellow"/>
          <w:lang w:val="hy-AM"/>
        </w:rPr>
        <w:t xml:space="preserve">Սա Ձեր մոտից պետք է տեղադրվի, մեզ </w:t>
      </w:r>
      <w:r w:rsidRPr="0000275E">
        <w:rPr>
          <w:rFonts w:ascii="Arial" w:hAnsi="Arial" w:cs="Arial"/>
          <w:color w:val="20124D"/>
          <w:highlight w:val="yellow"/>
          <w:lang w:val="ru-RU"/>
        </w:rPr>
        <w:t xml:space="preserve">Nikita 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մոբայլից</w:t>
      </w:r>
      <w:proofErr w:type="spellEnd"/>
      <w:r w:rsidRPr="0000275E">
        <w:rPr>
          <w:rFonts w:ascii="Arial" w:hAnsi="Arial" w:cs="Arial"/>
          <w:color w:val="20124D"/>
          <w:highlight w:val="yellow"/>
          <w:lang w:val="ru-RU"/>
        </w:rPr>
        <w:t xml:space="preserve"> 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են</w:t>
      </w:r>
      <w:proofErr w:type="spellEnd"/>
      <w:r w:rsidRPr="0000275E">
        <w:rPr>
          <w:rFonts w:ascii="Arial" w:hAnsi="Arial" w:cs="Arial"/>
          <w:color w:val="20124D"/>
          <w:highlight w:val="yellow"/>
          <w:lang w:val="ru-RU"/>
        </w:rPr>
        <w:t xml:space="preserve"> </w:t>
      </w:r>
      <w:proofErr w:type="spellStart"/>
      <w:r w:rsidRPr="0000275E">
        <w:rPr>
          <w:rFonts w:ascii="Arial" w:hAnsi="Arial" w:cs="Arial"/>
          <w:color w:val="20124D"/>
          <w:highlight w:val="yellow"/>
        </w:rPr>
        <w:t>ուղարկել</w:t>
      </w:r>
      <w:proofErr w:type="spellEnd"/>
      <w:r w:rsidR="00BA7267" w:rsidRPr="00BA7267">
        <w:rPr>
          <w:rFonts w:ascii="Arial" w:hAnsi="Arial" w:cs="Arial"/>
          <w:color w:val="20124D"/>
          <w:highlight w:val="yellow"/>
          <w:lang w:val="ru-RU"/>
        </w:rPr>
        <w:t xml:space="preserve">, </w:t>
      </w:r>
      <w:proofErr w:type="spellStart"/>
      <w:r w:rsidR="00BA7267">
        <w:rPr>
          <w:rFonts w:ascii="Arial" w:hAnsi="Arial" w:cs="Arial"/>
          <w:color w:val="20124D"/>
          <w:highlight w:val="yellow"/>
        </w:rPr>
        <w:t>որպեսզի</w:t>
      </w:r>
      <w:proofErr w:type="spellEnd"/>
      <w:r w:rsidR="00BA7267" w:rsidRPr="00BA7267">
        <w:rPr>
          <w:rFonts w:ascii="Arial" w:hAnsi="Arial" w:cs="Arial"/>
          <w:color w:val="20124D"/>
          <w:highlight w:val="yellow"/>
          <w:lang w:val="ru-RU"/>
        </w:rPr>
        <w:t xml:space="preserve"> </w:t>
      </w:r>
      <w:proofErr w:type="spellStart"/>
      <w:r w:rsidR="00BA7267">
        <w:rPr>
          <w:rFonts w:ascii="Arial" w:hAnsi="Arial" w:cs="Arial"/>
          <w:color w:val="20124D"/>
          <w:highlight w:val="yellow"/>
        </w:rPr>
        <w:t>արտասահմանում</w:t>
      </w:r>
      <w:proofErr w:type="spellEnd"/>
      <w:r w:rsidR="00BA7267" w:rsidRPr="00BA7267">
        <w:rPr>
          <w:rFonts w:ascii="Arial" w:hAnsi="Arial" w:cs="Arial"/>
          <w:color w:val="20124D"/>
          <w:highlight w:val="yellow"/>
          <w:lang w:val="ru-RU"/>
        </w:rPr>
        <w:t xml:space="preserve"> </w:t>
      </w:r>
      <w:r w:rsidR="00BA7267">
        <w:rPr>
          <w:rFonts w:ascii="Arial" w:hAnsi="Arial" w:cs="Arial"/>
          <w:color w:val="20124D"/>
          <w:highlight w:val="yellow"/>
          <w:lang w:val="hy-AM"/>
        </w:rPr>
        <w:t xml:space="preserve">sms </w:t>
      </w:r>
      <w:r w:rsidR="00BA7267">
        <w:rPr>
          <w:rFonts w:ascii="Arial" w:hAnsi="Arial" w:cs="Arial"/>
          <w:color w:val="20124D"/>
          <w:highlight w:val="yellow"/>
          <w:lang w:val="ru-RU"/>
        </w:rPr>
        <w:t>կարողանան ստանալ</w:t>
      </w:r>
      <w:r w:rsidRPr="0000275E">
        <w:rPr>
          <w:rFonts w:ascii="Arial" w:hAnsi="Arial" w:cs="Arial"/>
          <w:color w:val="20124D"/>
          <w:highlight w:val="yellow"/>
          <w:lang w:val="ru-RU"/>
        </w:rPr>
        <w:t>:</w:t>
      </w:r>
    </w:p>
    <w:p w14:paraId="5492A640" w14:textId="77777777" w:rsidR="0000275E" w:rsidRPr="0000275E" w:rsidRDefault="0000275E" w:rsidP="000027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lang w:val="ru-RU"/>
        </w:rPr>
      </w:pPr>
    </w:p>
    <w:p w14:paraId="1900D99E" w14:textId="77777777" w:rsidR="0000275E" w:rsidRPr="00E6193F" w:rsidRDefault="0000275E" w:rsidP="000027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lang w:val="ru-RU"/>
        </w:rPr>
      </w:pPr>
      <w:proofErr w:type="spellStart"/>
      <w:proofErr w:type="gramStart"/>
      <w:r>
        <w:rPr>
          <w:rFonts w:ascii="Arial" w:hAnsi="Arial" w:cs="Arial"/>
          <w:color w:val="20124D"/>
        </w:rPr>
        <w:t>url</w:t>
      </w:r>
      <w:proofErr w:type="spellEnd"/>
      <w:proofErr w:type="gramEnd"/>
      <w:r w:rsidRPr="00E6193F">
        <w:rPr>
          <w:rFonts w:ascii="Arial" w:hAnsi="Arial" w:cs="Arial"/>
          <w:color w:val="20124D"/>
          <w:lang w:val="ru-RU"/>
        </w:rPr>
        <w:t>:</w:t>
      </w:r>
      <w:r>
        <w:rPr>
          <w:rFonts w:ascii="Arial" w:hAnsi="Arial" w:cs="Arial"/>
          <w:b/>
          <w:bCs/>
          <w:color w:val="222222"/>
        </w:rPr>
        <w:t> </w:t>
      </w:r>
      <w:hyperlink r:id="rId7" w:tgtFrame="_blank" w:tooltip="https://sendsms.nikita.am/broker-api/send" w:history="1">
        <w:r>
          <w:rPr>
            <w:rStyle w:val="Hyperlink"/>
            <w:rFonts w:ascii="Arial" w:hAnsi="Arial" w:cs="Arial"/>
            <w:color w:val="467886"/>
          </w:rPr>
          <w:t>https</w:t>
        </w:r>
        <w:r w:rsidRPr="00E6193F">
          <w:rPr>
            <w:rStyle w:val="Hyperlink"/>
            <w:rFonts w:ascii="Arial" w:hAnsi="Arial" w:cs="Arial"/>
            <w:color w:val="467886"/>
            <w:lang w:val="ru-RU"/>
          </w:rPr>
          <w:t>://</w:t>
        </w:r>
        <w:proofErr w:type="spellStart"/>
        <w:r>
          <w:rPr>
            <w:rStyle w:val="Hyperlink"/>
            <w:rFonts w:ascii="Arial" w:hAnsi="Arial" w:cs="Arial"/>
            <w:color w:val="467886"/>
          </w:rPr>
          <w:t>sendsms</w:t>
        </w:r>
        <w:proofErr w:type="spellEnd"/>
        <w:r w:rsidRPr="00E6193F">
          <w:rPr>
            <w:rStyle w:val="Hyperlink"/>
            <w:rFonts w:ascii="Arial" w:hAnsi="Arial" w:cs="Arial"/>
            <w:color w:val="467886"/>
            <w:lang w:val="ru-RU"/>
          </w:rPr>
          <w:t>.</w:t>
        </w:r>
        <w:proofErr w:type="spellStart"/>
        <w:r>
          <w:rPr>
            <w:rStyle w:val="Hyperlink"/>
            <w:rFonts w:ascii="Arial" w:hAnsi="Arial" w:cs="Arial"/>
            <w:color w:val="467886"/>
          </w:rPr>
          <w:t>nikita</w:t>
        </w:r>
        <w:proofErr w:type="spellEnd"/>
        <w:r w:rsidRPr="00E6193F">
          <w:rPr>
            <w:rStyle w:val="Hyperlink"/>
            <w:rFonts w:ascii="Arial" w:hAnsi="Arial" w:cs="Arial"/>
            <w:color w:val="467886"/>
            <w:lang w:val="ru-RU"/>
          </w:rPr>
          <w:t>.</w:t>
        </w:r>
        <w:r>
          <w:rPr>
            <w:rStyle w:val="Hyperlink"/>
            <w:rFonts w:ascii="Arial" w:hAnsi="Arial" w:cs="Arial"/>
            <w:color w:val="467886"/>
          </w:rPr>
          <w:t>am</w:t>
        </w:r>
        <w:r w:rsidRPr="00E6193F">
          <w:rPr>
            <w:rStyle w:val="Hyperlink"/>
            <w:rFonts w:ascii="Arial" w:hAnsi="Arial" w:cs="Arial"/>
            <w:color w:val="467886"/>
            <w:lang w:val="ru-RU"/>
          </w:rPr>
          <w:t>/</w:t>
        </w:r>
        <w:r>
          <w:rPr>
            <w:rStyle w:val="Hyperlink"/>
            <w:rFonts w:ascii="Arial" w:hAnsi="Arial" w:cs="Arial"/>
            <w:color w:val="467886"/>
          </w:rPr>
          <w:t>broker</w:t>
        </w:r>
        <w:r w:rsidRPr="00E6193F">
          <w:rPr>
            <w:rStyle w:val="Hyperlink"/>
            <w:rFonts w:ascii="Arial" w:hAnsi="Arial" w:cs="Arial"/>
            <w:color w:val="467886"/>
            <w:lang w:val="ru-RU"/>
          </w:rPr>
          <w:t>-</w:t>
        </w:r>
      </w:hyperlink>
      <w:hyperlink r:id="rId8" w:tgtFrame="_blank" w:tooltip="https://sendsms.nikita.am/broker-api/send" w:history="1">
        <w:proofErr w:type="spellStart"/>
        <w:r>
          <w:rPr>
            <w:rStyle w:val="Hyperlink"/>
            <w:rFonts w:ascii="Arial" w:hAnsi="Arial" w:cs="Arial"/>
          </w:rPr>
          <w:t>api</w:t>
        </w:r>
        <w:proofErr w:type="spellEnd"/>
      </w:hyperlink>
      <w:hyperlink r:id="rId9" w:tgtFrame="_blank" w:tooltip="https://sendsms.nikita.am/broker-api/send" w:history="1">
        <w:r w:rsidRPr="00E6193F">
          <w:rPr>
            <w:rStyle w:val="Hyperlink"/>
            <w:rFonts w:ascii="Arial" w:hAnsi="Arial" w:cs="Arial"/>
            <w:color w:val="467886"/>
            <w:lang w:val="ru-RU"/>
          </w:rPr>
          <w:t>/</w:t>
        </w:r>
        <w:r>
          <w:rPr>
            <w:rStyle w:val="Hyperlink"/>
            <w:rFonts w:ascii="Arial" w:hAnsi="Arial" w:cs="Arial"/>
            <w:color w:val="467886"/>
          </w:rPr>
          <w:t>send</w:t>
        </w:r>
      </w:hyperlink>
    </w:p>
    <w:p w14:paraId="50A9393F" w14:textId="77777777" w:rsidR="0000275E" w:rsidRDefault="0000275E" w:rsidP="0000275E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222222"/>
        </w:rPr>
      </w:pPr>
      <w:proofErr w:type="gramStart"/>
      <w:r>
        <w:rPr>
          <w:rFonts w:ascii="Arial" w:hAnsi="Arial" w:cs="Arial"/>
          <w:color w:val="20124D"/>
        </w:rPr>
        <w:t>login</w:t>
      </w:r>
      <w:proofErr w:type="gramEnd"/>
      <w:r>
        <w:rPr>
          <w:rFonts w:ascii="Arial" w:hAnsi="Arial" w:cs="Arial"/>
          <w:color w:val="20124D"/>
        </w:rPr>
        <w:t xml:space="preserve">: </w:t>
      </w:r>
      <w:proofErr w:type="spellStart"/>
      <w:r>
        <w:rPr>
          <w:rFonts w:ascii="Arial" w:hAnsi="Arial" w:cs="Arial"/>
          <w:color w:val="20124D"/>
        </w:rPr>
        <w:t>editprint</w:t>
      </w:r>
      <w:proofErr w:type="spellEnd"/>
      <w:r>
        <w:rPr>
          <w:rFonts w:ascii="Arial" w:hAnsi="Arial" w:cs="Arial"/>
          <w:color w:val="20124D"/>
        </w:rPr>
        <w:br/>
        <w:t>Pass:  Vk5A@cFL</w:t>
      </w:r>
    </w:p>
    <w:p w14:paraId="0705FE3B" w14:textId="77777777" w:rsidR="0000275E" w:rsidRDefault="0000275E" w:rsidP="0000275E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222222"/>
        </w:rPr>
      </w:pPr>
    </w:p>
    <w:p w14:paraId="0BF6D6D5" w14:textId="77777777" w:rsidR="0000275E" w:rsidRDefault="0000275E" w:rsidP="0000275E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ender (originator): Edit Print</w:t>
      </w:r>
    </w:p>
    <w:p w14:paraId="179C621A" w14:textId="77777777" w:rsidR="0000275E" w:rsidRDefault="0000275E" w:rsidP="0000275E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0124D"/>
        </w:rPr>
        <w:t>Օրինակ</w:t>
      </w:r>
      <w:proofErr w:type="spellEnd"/>
      <w:r>
        <w:rPr>
          <w:rFonts w:ascii="Arial" w:hAnsi="Arial" w:cs="Arial"/>
          <w:color w:val="20124D"/>
        </w:rPr>
        <w:t>.</w:t>
      </w:r>
    </w:p>
    <w:p w14:paraId="656C462D" w14:textId="77777777" w:rsidR="0000275E" w:rsidRDefault="0000275E" w:rsidP="0000275E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color w:val="20124D"/>
        </w:rPr>
        <w:t xml:space="preserve">curl -u </w:t>
      </w:r>
      <w:proofErr w:type="spellStart"/>
      <w:r>
        <w:rPr>
          <w:rFonts w:ascii="Arial" w:hAnsi="Arial" w:cs="Arial"/>
          <w:color w:val="20124D"/>
        </w:rPr>
        <w:t>Log:Pass</w:t>
      </w:r>
      <w:proofErr w:type="spellEnd"/>
      <w:r>
        <w:rPr>
          <w:rFonts w:ascii="Arial" w:hAnsi="Arial" w:cs="Arial"/>
          <w:color w:val="20124D"/>
        </w:rPr>
        <w:t xml:space="preserve"> -X POST</w:t>
      </w:r>
      <w:r>
        <w:rPr>
          <w:rFonts w:ascii="Arial" w:hAnsi="Arial" w:cs="Arial"/>
          <w:color w:val="1F497D"/>
        </w:rPr>
        <w:t> </w:t>
      </w:r>
      <w:hyperlink r:id="rId10" w:tgtFrame="_blank" w:tooltip="https://sendsms.nikita.am/broker-api/send" w:history="1">
        <w:r>
          <w:rPr>
            <w:rStyle w:val="Hyperlink"/>
            <w:rFonts w:ascii="Arial" w:hAnsi="Arial" w:cs="Arial"/>
            <w:color w:val="467886"/>
          </w:rPr>
          <w:t>https://sendsms.nikita.am/broker-</w:t>
        </w:r>
      </w:hyperlink>
      <w:hyperlink r:id="rId11" w:tgtFrame="_blank" w:tooltip="https://sendsms.nikita.am/broker-api/send" w:history="1">
        <w:r>
          <w:rPr>
            <w:rStyle w:val="Hyperlink"/>
            <w:rFonts w:ascii="Arial" w:hAnsi="Arial" w:cs="Arial"/>
          </w:rPr>
          <w:t>api</w:t>
        </w:r>
      </w:hyperlink>
      <w:hyperlink r:id="rId12" w:tgtFrame="_blank" w:tooltip="https://sendsms.nikita.am/broker-api/send" w:history="1">
        <w:r>
          <w:rPr>
            <w:rStyle w:val="Hyperlink"/>
            <w:rFonts w:ascii="Arial" w:hAnsi="Arial" w:cs="Arial"/>
            <w:color w:val="467886"/>
          </w:rPr>
          <w:t>/send</w:t>
        </w:r>
      </w:hyperlink>
      <w:r>
        <w:rPr>
          <w:rFonts w:ascii="Arial" w:hAnsi="Arial" w:cs="Arial"/>
          <w:color w:val="1F497D"/>
        </w:rPr>
        <w:t> -</w:t>
      </w:r>
      <w:r>
        <w:rPr>
          <w:rFonts w:ascii="Arial" w:hAnsi="Arial" w:cs="Arial"/>
          <w:color w:val="20124D"/>
        </w:rPr>
        <w:t>H "Content-type: application/</w:t>
      </w:r>
      <w:proofErr w:type="spellStart"/>
      <w:r>
        <w:rPr>
          <w:rFonts w:ascii="Arial" w:hAnsi="Arial" w:cs="Arial"/>
          <w:color w:val="20124D"/>
        </w:rPr>
        <w:t>json</w:t>
      </w:r>
      <w:proofErr w:type="spellEnd"/>
      <w:r>
        <w:rPr>
          <w:rFonts w:ascii="Arial" w:hAnsi="Arial" w:cs="Arial"/>
          <w:color w:val="20124D"/>
        </w:rPr>
        <w:t xml:space="preserve">; charset=utf-8" -d '{"messages":[{"recipient":"374xxxxxxxx","priority":"2","sms":{"originator":"Edit </w:t>
      </w:r>
      <w:proofErr w:type="spellStart"/>
      <w:r>
        <w:rPr>
          <w:rFonts w:ascii="Arial" w:hAnsi="Arial" w:cs="Arial"/>
          <w:color w:val="20124D"/>
        </w:rPr>
        <w:t>Print","content</w:t>
      </w:r>
      <w:proofErr w:type="spellEnd"/>
      <w:r>
        <w:rPr>
          <w:rFonts w:ascii="Arial" w:hAnsi="Arial" w:cs="Arial"/>
          <w:color w:val="20124D"/>
        </w:rPr>
        <w:t>":{"text":"</w:t>
      </w:r>
      <w:proofErr w:type="spellStart"/>
      <w:r>
        <w:rPr>
          <w:rFonts w:ascii="Arial" w:hAnsi="Arial" w:cs="Arial"/>
          <w:color w:val="20124D"/>
        </w:rPr>
        <w:t>Тест</w:t>
      </w:r>
      <w:proofErr w:type="spellEnd"/>
      <w:r>
        <w:rPr>
          <w:rFonts w:ascii="Arial" w:hAnsi="Arial" w:cs="Arial"/>
          <w:color w:val="20124D"/>
        </w:rPr>
        <w:t> .44 priority 2"}},"message-id":"201902280917"}]}'</w:t>
      </w:r>
    </w:p>
    <w:p w14:paraId="0A6EA7E5" w14:textId="77777777" w:rsidR="003D314D" w:rsidRPr="0000275E" w:rsidRDefault="003D314D" w:rsidP="005B57BD">
      <w:pPr>
        <w:rPr>
          <w:rFonts w:ascii="Sylfaen" w:hAnsi="Sylfaen"/>
          <w:b/>
          <w:sz w:val="24"/>
          <w:szCs w:val="24"/>
        </w:rPr>
      </w:pPr>
    </w:p>
    <w:p w14:paraId="2DEEE8E5" w14:textId="1E415E1F" w:rsidR="00F02365" w:rsidRPr="0000275E" w:rsidRDefault="004C24D0" w:rsidP="0000275E">
      <w:pPr>
        <w:pStyle w:val="ListParagraph"/>
        <w:numPr>
          <w:ilvl w:val="0"/>
          <w:numId w:val="17"/>
        </w:numPr>
        <w:rPr>
          <w:rFonts w:ascii="Sylfaen" w:hAnsi="Sylfaen"/>
          <w:b/>
          <w:sz w:val="24"/>
          <w:szCs w:val="24"/>
          <w:highlight w:val="yellow"/>
          <w:lang w:val="hy-AM"/>
        </w:rPr>
      </w:pPr>
      <w:r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Նոր դաշտեր </w:t>
      </w:r>
      <w:r w:rsidR="002E647A" w:rsidRPr="0000275E">
        <w:rPr>
          <w:rFonts w:ascii="Sylfaen" w:hAnsi="Sylfaen"/>
          <w:b/>
          <w:sz w:val="24"/>
          <w:szCs w:val="24"/>
          <w:highlight w:val="yellow"/>
          <w:lang w:val="hy-AM"/>
        </w:rPr>
        <w:t>ավելացնելը</w:t>
      </w:r>
      <w:r w:rsidR="000F2D02"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 -- </w:t>
      </w:r>
      <w:r w:rsidR="00631964" w:rsidRPr="0000275E">
        <w:rPr>
          <w:rFonts w:ascii="Sylfaen" w:hAnsi="Sylfaen"/>
          <w:b/>
          <w:sz w:val="24"/>
          <w:szCs w:val="24"/>
          <w:highlight w:val="yellow"/>
          <w:lang w:val="hy-AM"/>
        </w:rPr>
        <w:t>այս հատվածը, երբ պատրաստ լինենք,</w:t>
      </w:r>
      <w:r w:rsidR="000F2D02"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 պետք է</w:t>
      </w:r>
      <w:r w:rsidR="00631964"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 միասին</w:t>
      </w:r>
      <w:r w:rsidR="000F2D02"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 համատեղ</w:t>
      </w:r>
      <w:r w:rsidR="00631964" w:rsidRPr="0000275E">
        <w:rPr>
          <w:rFonts w:ascii="Sylfaen" w:hAnsi="Sylfaen"/>
          <w:b/>
          <w:sz w:val="24"/>
          <w:szCs w:val="24"/>
          <w:highlight w:val="yellow"/>
          <w:lang w:val="hy-AM"/>
        </w:rPr>
        <w:t xml:space="preserve"> անենք</w:t>
      </w:r>
      <w:r w:rsidR="000F2D02" w:rsidRPr="0000275E">
        <w:rPr>
          <w:rFonts w:ascii="Sylfaen" w:hAnsi="Sylfaen"/>
          <w:b/>
          <w:sz w:val="24"/>
          <w:szCs w:val="24"/>
          <w:highlight w:val="yellow"/>
          <w:lang w:val="hy-AM"/>
        </w:rPr>
        <w:t>:</w:t>
      </w:r>
    </w:p>
    <w:p w14:paraId="3C07E574" w14:textId="57209C71" w:rsidR="00F12037" w:rsidRPr="00991507" w:rsidRDefault="002E647A" w:rsidP="00F12037">
      <w:pPr>
        <w:pStyle w:val="ListParagraph"/>
        <w:numPr>
          <w:ilvl w:val="0"/>
          <w:numId w:val="8"/>
        </w:numPr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>3 նոր</w:t>
      </w:r>
      <w:r w:rsidR="00F12037">
        <w:rPr>
          <w:rFonts w:ascii="Sylfaen" w:hAnsi="Sylfaen"/>
          <w:sz w:val="24"/>
          <w:szCs w:val="24"/>
          <w:lang w:val="hy-AM"/>
        </w:rPr>
        <w:t xml:space="preserve"> դաշտ ավելացնել</w:t>
      </w:r>
      <w:r w:rsidR="00F12037" w:rsidRPr="00AA0013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 </w:t>
      </w:r>
      <w:r w:rsidR="00F12037" w:rsidRPr="001D1A26">
        <w:rPr>
          <w:rStyle w:val="Strong"/>
          <w:rFonts w:ascii="Sylfaen" w:hAnsi="Sylfaen"/>
          <w:b w:val="0"/>
          <w:lang w:val="hy-AM"/>
        </w:rPr>
        <w:t>Լոս</w:t>
      </w:r>
      <w:r w:rsidR="00991507">
        <w:rPr>
          <w:rStyle w:val="Strong"/>
          <w:rFonts w:ascii="Sylfaen" w:hAnsi="Sylfaen"/>
          <w:b w:val="0"/>
          <w:lang w:val="hy-AM"/>
        </w:rPr>
        <w:t xml:space="preserve"> </w:t>
      </w:r>
      <w:r w:rsidR="00F12037" w:rsidRPr="001D1A26">
        <w:rPr>
          <w:rStyle w:val="Strong"/>
          <w:rFonts w:ascii="Sylfaen" w:hAnsi="Sylfaen"/>
          <w:b w:val="0"/>
          <w:lang w:val="hy-AM"/>
        </w:rPr>
        <w:t>Անջելես</w:t>
      </w:r>
      <w:r>
        <w:rPr>
          <w:rStyle w:val="Strong"/>
          <w:rFonts w:ascii="Sylfaen" w:hAnsi="Sylfaen"/>
          <w:b w:val="0"/>
          <w:lang w:val="hy-AM"/>
        </w:rPr>
        <w:t>ի համար</w:t>
      </w:r>
      <w:r w:rsidR="00F12037" w:rsidRPr="001D1A26">
        <w:rPr>
          <w:rStyle w:val="Strong"/>
          <w:rFonts w:ascii="Sylfaen" w:hAnsi="Sylfaen"/>
          <w:b w:val="0"/>
          <w:lang w:val="hy-AM"/>
        </w:rPr>
        <w:t xml:space="preserve"> – նոր ծառայություն՝ 1կգ – 4000դրամ, յուրաքանչյուր հավելյալ կգ</w:t>
      </w:r>
      <w:r w:rsidR="00A213F6">
        <w:rPr>
          <w:rStyle w:val="Strong"/>
          <w:rFonts w:ascii="Sylfaen" w:hAnsi="Sylfaen"/>
          <w:b w:val="0"/>
          <w:lang w:val="hy-AM"/>
        </w:rPr>
        <w:t xml:space="preserve"> + 38</w:t>
      </w:r>
      <w:r w:rsidR="00F12037" w:rsidRPr="001D1A26">
        <w:rPr>
          <w:rStyle w:val="Strong"/>
          <w:rFonts w:ascii="Sylfaen" w:hAnsi="Sylfaen"/>
          <w:b w:val="0"/>
          <w:lang w:val="hy-AM"/>
        </w:rPr>
        <w:t xml:space="preserve">00դ մինչև 30կգ, 7-10 օր </w:t>
      </w:r>
    </w:p>
    <w:p w14:paraId="53CE832B" w14:textId="797188B0" w:rsidR="00991507" w:rsidRPr="00991507" w:rsidRDefault="00991507" w:rsidP="00991507">
      <w:pPr>
        <w:pStyle w:val="ListParagraph"/>
        <w:rPr>
          <w:rStyle w:val="Strong"/>
          <w:rFonts w:ascii="Sylfaen" w:hAnsi="Sylfaen"/>
          <w:b w:val="0"/>
          <w:lang w:val="hy-AM"/>
        </w:rPr>
      </w:pPr>
      <w:r w:rsidRPr="001D1A26">
        <w:rPr>
          <w:rStyle w:val="Strong"/>
          <w:rFonts w:ascii="Sylfaen" w:hAnsi="Sylfaen"/>
          <w:b w:val="0"/>
          <w:lang w:val="hy-AM"/>
        </w:rPr>
        <w:t>Լոս</w:t>
      </w:r>
      <w:r>
        <w:rPr>
          <w:rStyle w:val="Strong"/>
          <w:rFonts w:ascii="Sylfaen" w:hAnsi="Sylfaen"/>
          <w:b w:val="0"/>
          <w:lang w:val="hy-AM"/>
        </w:rPr>
        <w:t xml:space="preserve"> </w:t>
      </w:r>
      <w:r w:rsidRPr="001D1A26">
        <w:rPr>
          <w:rStyle w:val="Strong"/>
          <w:rFonts w:ascii="Sylfaen" w:hAnsi="Sylfaen"/>
          <w:b w:val="0"/>
          <w:lang w:val="hy-AM"/>
        </w:rPr>
        <w:t>Անջելես</w:t>
      </w:r>
      <w:r>
        <w:rPr>
          <w:rStyle w:val="Strong"/>
          <w:rFonts w:ascii="Sylfaen" w:hAnsi="Sylfaen"/>
          <w:b w:val="0"/>
          <w:lang w:val="hy-AM"/>
        </w:rPr>
        <w:t xml:space="preserve"> </w:t>
      </w:r>
      <w:r w:rsidRPr="00991507">
        <w:rPr>
          <w:rStyle w:val="Strong"/>
          <w:rFonts w:ascii="Sylfaen" w:hAnsi="Sylfaen"/>
          <w:b w:val="0"/>
          <w:lang w:val="hy-AM"/>
        </w:rPr>
        <w:t>(</w:t>
      </w:r>
      <w:r w:rsidR="009E364D" w:rsidRPr="009E364D">
        <w:rPr>
          <w:rFonts w:ascii="Sylfaen" w:hAnsi="Sylfaen"/>
          <w:sz w:val="24"/>
          <w:szCs w:val="24"/>
          <w:lang w:val="hy-AM"/>
        </w:rPr>
        <w:t>Հայփոստ Էքսպրես</w:t>
      </w:r>
      <w:r w:rsidR="009E364D" w:rsidRPr="00660B2B">
        <w:rPr>
          <w:rFonts w:ascii="Sylfaen" w:hAnsi="Sylfaen"/>
          <w:sz w:val="24"/>
          <w:szCs w:val="24"/>
          <w:lang w:val="hy-AM"/>
        </w:rPr>
        <w:t xml:space="preserve"> /</w:t>
      </w:r>
      <w:r w:rsidR="009E364D">
        <w:rPr>
          <w:rStyle w:val="Strong"/>
          <w:rFonts w:ascii="notosansarm-regular" w:hAnsi="notosansarm-regular"/>
          <w:color w:val="383B41"/>
          <w:shd w:val="clear" w:color="auto" w:fill="F5F5F5"/>
          <w:lang w:val="hy-AM"/>
        </w:rPr>
        <w:t xml:space="preserve"> </w:t>
      </w:r>
      <w:r w:rsidRPr="00991507">
        <w:rPr>
          <w:rStyle w:val="Strong"/>
          <w:rFonts w:ascii="Sylfaen" w:hAnsi="Sylfaen"/>
          <w:b w:val="0"/>
          <w:lang w:val="hy-AM"/>
        </w:rPr>
        <w:t xml:space="preserve">7-10 աշխ. </w:t>
      </w:r>
      <w:r w:rsidRPr="009E364D">
        <w:rPr>
          <w:rStyle w:val="Strong"/>
          <w:rFonts w:ascii="Sylfaen" w:hAnsi="Sylfaen"/>
          <w:b w:val="0"/>
          <w:lang w:val="hy-AM"/>
        </w:rPr>
        <w:t>օր</w:t>
      </w:r>
      <w:r w:rsidRPr="00991507">
        <w:rPr>
          <w:rStyle w:val="Strong"/>
          <w:rFonts w:ascii="Sylfaen" w:hAnsi="Sylfaen"/>
          <w:b w:val="0"/>
          <w:lang w:val="hy-AM"/>
        </w:rPr>
        <w:t>)</w:t>
      </w:r>
      <w:r w:rsidR="00660B2B">
        <w:rPr>
          <w:rStyle w:val="Strong"/>
          <w:rFonts w:ascii="Sylfaen" w:hAnsi="Sylfaen"/>
          <w:b w:val="0"/>
          <w:lang w:val="hy-AM"/>
        </w:rPr>
        <w:t xml:space="preserve"> </w:t>
      </w:r>
      <w:r w:rsidR="00660B2B" w:rsidRPr="00660B2B">
        <w:rPr>
          <w:rStyle w:val="Strong"/>
          <w:rFonts w:ascii="Sylfaen" w:hAnsi="Sylfaen"/>
          <w:b w:val="0"/>
          <w:lang w:val="hy-AM"/>
        </w:rPr>
        <w:t>(Պատվիրված / հետևման կոդով)</w:t>
      </w:r>
    </w:p>
    <w:p w14:paraId="50E4C61B" w14:textId="052DB198" w:rsidR="00991507" w:rsidRDefault="00991507" w:rsidP="00991507">
      <w:pPr>
        <w:pStyle w:val="ListParagraph"/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</w:pPr>
      <w:r w:rsidRPr="00991507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Los Angeles</w:t>
      </w:r>
      <w:r w:rsidR="009E364D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 xml:space="preserve"> </w:t>
      </w:r>
      <w:r w:rsidR="009E364D" w:rsidRPr="009E364D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(Haypost Express / 7-10 business days)</w:t>
      </w:r>
      <w:r w:rsidR="00660B2B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 xml:space="preserve"> </w:t>
      </w:r>
      <w:r w:rsidR="00660B2B" w:rsidRPr="00660B2B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(Registered / with tracking code)</w:t>
      </w:r>
    </w:p>
    <w:p w14:paraId="007C8558" w14:textId="3D4DF206" w:rsidR="00991507" w:rsidRDefault="00991507" w:rsidP="00991507">
      <w:pPr>
        <w:pStyle w:val="ListParagraph"/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</w:pPr>
      <w:r w:rsidRPr="00991507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Лос-Анджелес</w:t>
      </w:r>
      <w:r w:rsidR="009E364D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 xml:space="preserve"> </w:t>
      </w:r>
      <w:r w:rsidR="009E364D" w:rsidRPr="009E364D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(Haypost Express / 7-10 рабочих дней)</w:t>
      </w:r>
      <w:r w:rsidR="00660B2B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 xml:space="preserve"> </w:t>
      </w:r>
      <w:r w:rsidR="00660B2B" w:rsidRPr="00660B2B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(Заказная / с трек-кодом)</w:t>
      </w:r>
    </w:p>
    <w:p w14:paraId="643D51C6" w14:textId="60980A25" w:rsidR="00B54F8B" w:rsidRDefault="00F02365" w:rsidP="00B54F8B">
      <w:pPr>
        <w:pStyle w:val="ListParagraph"/>
        <w:numPr>
          <w:ilvl w:val="0"/>
          <w:numId w:val="8"/>
        </w:numPr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</w:pPr>
      <w:r w:rsidRPr="00F02365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 xml:space="preserve">Նոր դաշտ ավելացնել 1. Մոսկվա 2. </w:t>
      </w:r>
      <w:r w:rsidRPr="004C24D0"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  <w:t>ՌԴ մարզեր</w:t>
      </w:r>
    </w:p>
    <w:p w14:paraId="23A2BCEF" w14:textId="77777777" w:rsidR="0000275E" w:rsidRPr="00B54F8B" w:rsidRDefault="0000275E" w:rsidP="0000275E">
      <w:pPr>
        <w:pStyle w:val="ListParagraph"/>
        <w:rPr>
          <w:rStyle w:val="Strong"/>
          <w:rFonts w:ascii="Sylfaen" w:hAnsi="Sylfaen"/>
          <w:b w:val="0"/>
          <w:bCs w:val="0"/>
          <w:sz w:val="24"/>
          <w:szCs w:val="24"/>
          <w:lang w:val="hy-AM"/>
        </w:rPr>
      </w:pPr>
    </w:p>
    <w:p w14:paraId="272F8792" w14:textId="387F6153" w:rsidR="00FC599F" w:rsidRPr="0000275E" w:rsidRDefault="00FC599F" w:rsidP="0000275E">
      <w:pPr>
        <w:pStyle w:val="ListParagraph"/>
        <w:numPr>
          <w:ilvl w:val="0"/>
          <w:numId w:val="8"/>
        </w:numPr>
        <w:rPr>
          <w:rFonts w:ascii="Sylfaen" w:hAnsi="Sylfaen"/>
          <w:b/>
          <w:sz w:val="24"/>
          <w:szCs w:val="24"/>
          <w:lang w:val="hy-AM"/>
        </w:rPr>
      </w:pPr>
      <w:r w:rsidRPr="0000275E">
        <w:rPr>
          <w:rFonts w:ascii="Sylfaen" w:hAnsi="Sylfaen"/>
          <w:b/>
          <w:sz w:val="24"/>
          <w:szCs w:val="24"/>
          <w:lang w:val="hy-AM"/>
        </w:rPr>
        <w:t>Ավռոմիկ-հավելյալ</w:t>
      </w:r>
    </w:p>
    <w:p w14:paraId="588F577F" w14:textId="5B29D05F" w:rsidR="001D1A26" w:rsidRPr="001D1A26" w:rsidRDefault="001D1A26" w:rsidP="00366A3F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>5000-</w:t>
      </w:r>
      <w:r w:rsidRPr="00986B44">
        <w:rPr>
          <w:rFonts w:ascii="Sylfaen" w:hAnsi="Sylfaen"/>
          <w:sz w:val="24"/>
          <w:szCs w:val="24"/>
          <w:lang w:val="hy-AM"/>
        </w:rPr>
        <w:t>դրամից ավելին՝</w:t>
      </w:r>
      <w:r w:rsidR="00B54F8B">
        <w:rPr>
          <w:rFonts w:ascii="Sylfaen" w:hAnsi="Sylfaen"/>
          <w:sz w:val="24"/>
          <w:szCs w:val="24"/>
          <w:lang w:val="hy-AM"/>
        </w:rPr>
        <w:t xml:space="preserve"> </w:t>
      </w:r>
      <w:r w:rsidRPr="00986B44">
        <w:rPr>
          <w:rFonts w:ascii="Sylfaen" w:hAnsi="Sylfaen"/>
          <w:sz w:val="24"/>
          <w:szCs w:val="24"/>
          <w:lang w:val="hy-AM"/>
        </w:rPr>
        <w:t>Երևանում անվճար</w:t>
      </w:r>
      <w:r w:rsidRPr="00C02787">
        <w:rPr>
          <w:rFonts w:ascii="Sylfaen" w:hAnsi="Sylfaen"/>
          <w:sz w:val="24"/>
          <w:szCs w:val="24"/>
          <w:lang w:val="hy-AM"/>
        </w:rPr>
        <w:t xml:space="preserve"> </w:t>
      </w:r>
      <w:r w:rsidR="00C02787" w:rsidRPr="00C02787">
        <w:rPr>
          <w:rStyle w:val="Strong"/>
          <w:rFonts w:ascii="Sylfaen" w:hAnsi="Sylfaen"/>
          <w:b w:val="0"/>
          <w:lang w:val="hy-AM"/>
        </w:rPr>
        <w:t>(ֆունկցիա</w:t>
      </w:r>
      <w:r w:rsidR="00C02787" w:rsidRPr="004D58B1">
        <w:rPr>
          <w:rStyle w:val="Strong"/>
          <w:rFonts w:ascii="Sylfaen" w:hAnsi="Sylfaen"/>
          <w:b w:val="0"/>
          <w:lang w:val="hy-AM"/>
        </w:rPr>
        <w:t>)</w:t>
      </w:r>
      <w:r w:rsidR="00B54F8B">
        <w:rPr>
          <w:rStyle w:val="Strong"/>
          <w:rFonts w:ascii="Sylfaen" w:hAnsi="Sylfaen"/>
          <w:b w:val="0"/>
          <w:lang w:val="hy-AM"/>
        </w:rPr>
        <w:t xml:space="preserve"> – 30.000 – ադմինի կողմից չխմբագրելի, կոդով մեխած</w:t>
      </w:r>
    </w:p>
    <w:p w14:paraId="62504E93" w14:textId="040E964E" w:rsidR="00B54F8B" w:rsidRPr="00714A67" w:rsidRDefault="00DA67E4" w:rsidP="00B54F8B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highlight w:val="yellow"/>
          <w:lang w:val="hy-AM"/>
        </w:rPr>
      </w:pPr>
      <w:r w:rsidRPr="00714A67">
        <w:rPr>
          <w:rStyle w:val="Strong"/>
          <w:rFonts w:ascii="Sylfaen" w:hAnsi="Sylfaen"/>
          <w:b w:val="0"/>
          <w:highlight w:val="yellow"/>
          <w:lang w:val="hy-AM"/>
        </w:rPr>
        <w:t xml:space="preserve">Հայփոստի առաքման </w:t>
      </w:r>
      <w:r w:rsidR="001D1A26" w:rsidRPr="00714A67">
        <w:rPr>
          <w:rStyle w:val="Strong"/>
          <w:rFonts w:ascii="Sylfaen" w:hAnsi="Sylfaen"/>
          <w:b w:val="0"/>
          <w:highlight w:val="yellow"/>
          <w:lang w:val="hy-AM"/>
        </w:rPr>
        <w:t xml:space="preserve">սակագնի ավելացում ԱՄՆ-ի երկու զոնաների համար, </w:t>
      </w:r>
      <w:r w:rsidRPr="00714A67">
        <w:rPr>
          <w:rStyle w:val="Strong"/>
          <w:rFonts w:ascii="Sylfaen" w:hAnsi="Sylfaen"/>
          <w:b w:val="0"/>
          <w:highlight w:val="yellow"/>
          <w:lang w:val="hy-AM"/>
        </w:rPr>
        <w:t>10</w:t>
      </w:r>
      <w:r w:rsidR="00E76E95" w:rsidRPr="00714A67">
        <w:rPr>
          <w:rStyle w:val="Strong"/>
          <w:rFonts w:ascii="Sylfaen" w:hAnsi="Sylfaen"/>
          <w:b w:val="0"/>
          <w:highlight w:val="yellow"/>
          <w:lang w:val="hy-AM"/>
        </w:rPr>
        <w:t>,25</w:t>
      </w:r>
      <w:r w:rsidRPr="00714A67">
        <w:rPr>
          <w:rStyle w:val="Strong"/>
          <w:rFonts w:ascii="Sylfaen" w:hAnsi="Sylfaen"/>
          <w:b w:val="0"/>
          <w:highlight w:val="yellow"/>
          <w:lang w:val="hy-AM"/>
        </w:rPr>
        <w:t>% ներդիրի արժեքից՝ ծանրոց և Mpark</w:t>
      </w:r>
      <w:r w:rsidR="001D1A26" w:rsidRPr="00714A67">
        <w:rPr>
          <w:rStyle w:val="Strong"/>
          <w:rFonts w:ascii="Sylfaen" w:hAnsi="Sylfaen"/>
          <w:b w:val="0"/>
          <w:highlight w:val="yellow"/>
          <w:lang w:val="hy-AM"/>
        </w:rPr>
        <w:t xml:space="preserve">՝ </w:t>
      </w:r>
      <w:r w:rsidR="00C02787" w:rsidRPr="00714A67">
        <w:rPr>
          <w:rStyle w:val="Strong"/>
          <w:rFonts w:ascii="Sylfaen" w:hAnsi="Sylfaen"/>
          <w:b w:val="0"/>
          <w:highlight w:val="yellow"/>
          <w:lang w:val="hy-AM"/>
        </w:rPr>
        <w:t>(ֆունկցիա)</w:t>
      </w:r>
      <w:r w:rsidR="00B54F8B" w:rsidRPr="00714A67">
        <w:rPr>
          <w:rStyle w:val="Strong"/>
          <w:rFonts w:ascii="Sylfaen" w:hAnsi="Sylfaen"/>
          <w:b w:val="0"/>
          <w:highlight w:val="yellow"/>
          <w:lang w:val="hy-AM"/>
        </w:rPr>
        <w:t xml:space="preserve"> – 30.000 – ադմինի կողմից չխմբագրելի, կոդով մեխած</w:t>
      </w:r>
    </w:p>
    <w:p w14:paraId="483214D2" w14:textId="5FD2472A" w:rsidR="00FC599F" w:rsidRPr="00B54F8B" w:rsidRDefault="00FC599F" w:rsidP="00366A3F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B54F8B">
        <w:rPr>
          <w:rFonts w:ascii="Sylfaen" w:hAnsi="Sylfaen"/>
          <w:sz w:val="24"/>
          <w:szCs w:val="24"/>
          <w:lang w:val="hy-AM"/>
        </w:rPr>
        <w:t xml:space="preserve">«Ձեզ կհետաքրքրի նաև» ներքևի </w:t>
      </w:r>
      <w:r w:rsidR="00C02787" w:rsidRPr="00B54F8B">
        <w:rPr>
          <w:rFonts w:ascii="Sylfaen" w:hAnsi="Sylfaen"/>
          <w:sz w:val="24"/>
          <w:szCs w:val="24"/>
          <w:lang w:val="hy-AM"/>
        </w:rPr>
        <w:t>կաղապարների նկարների մեծացում</w:t>
      </w:r>
      <w:r w:rsidR="00B54F8B">
        <w:rPr>
          <w:rFonts w:ascii="Sylfaen" w:hAnsi="Sylfaen"/>
          <w:sz w:val="24"/>
          <w:szCs w:val="24"/>
          <w:lang w:val="hy-AM"/>
        </w:rPr>
        <w:t xml:space="preserve"> – 50.000</w:t>
      </w:r>
    </w:p>
    <w:p w14:paraId="760A88AB" w14:textId="11EA8E78" w:rsidR="00C02787" w:rsidRDefault="00C02787" w:rsidP="00366A3F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lang w:val="hy-AM"/>
        </w:rPr>
      </w:pPr>
      <w:r w:rsidRPr="00AA0013">
        <w:rPr>
          <w:rFonts w:ascii="Sylfaen" w:hAnsi="Sylfaen"/>
          <w:sz w:val="24"/>
          <w:szCs w:val="24"/>
          <w:lang w:val="hy-AM"/>
        </w:rPr>
        <w:t>Mobile-ում մեծացնելուց նկարի որակը վատն է / նկարի որակի լավացում</w:t>
      </w:r>
      <w:r w:rsidR="00B54F8B">
        <w:rPr>
          <w:rFonts w:ascii="Sylfaen" w:hAnsi="Sylfaen"/>
          <w:sz w:val="24"/>
          <w:szCs w:val="24"/>
          <w:lang w:val="hy-AM"/>
        </w:rPr>
        <w:t xml:space="preserve"> -20.000</w:t>
      </w:r>
    </w:p>
    <w:p w14:paraId="578FF18A" w14:textId="10564CAE" w:rsidR="00FC599F" w:rsidRPr="00B32272" w:rsidRDefault="003757F9" w:rsidP="00366A3F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highlight w:val="yellow"/>
          <w:lang w:val="hy-AM"/>
        </w:rPr>
      </w:pPr>
      <w:r w:rsidRPr="00B32272">
        <w:rPr>
          <w:rFonts w:ascii="Sylfaen" w:hAnsi="Sylfaen"/>
          <w:sz w:val="24"/>
          <w:szCs w:val="24"/>
          <w:highlight w:val="yellow"/>
          <w:lang w:val="hy-AM"/>
        </w:rPr>
        <w:t>Ներքևում</w:t>
      </w:r>
      <w:r w:rsidR="00714A67"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 visa, </w:t>
      </w:r>
      <w:r w:rsidRPr="00B32272">
        <w:rPr>
          <w:rFonts w:ascii="Sylfaen" w:hAnsi="Sylfaen"/>
          <w:sz w:val="24"/>
          <w:szCs w:val="24"/>
          <w:highlight w:val="yellow"/>
          <w:lang w:val="hy-AM"/>
        </w:rPr>
        <w:t>mastercard</w:t>
      </w:r>
      <w:r w:rsidR="00714A67"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 և Idram-ի icon</w:t>
      </w:r>
      <w:r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 ավելացնել</w:t>
      </w:r>
      <w:r w:rsidR="003A4E3F" w:rsidRPr="00B32272">
        <w:rPr>
          <w:rFonts w:ascii="Sylfaen" w:hAnsi="Sylfaen"/>
          <w:sz w:val="24"/>
          <w:szCs w:val="24"/>
          <w:highlight w:val="yellow"/>
          <w:lang w:val="hy-AM"/>
        </w:rPr>
        <w:t>ը</w:t>
      </w:r>
      <w:r w:rsidR="00714A67"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, </w:t>
      </w:r>
      <w:r w:rsidR="00B54F8B"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 - 10.000</w:t>
      </w:r>
      <w:r w:rsidR="000F2D02">
        <w:rPr>
          <w:rFonts w:ascii="Sylfaen" w:hAnsi="Sylfaen"/>
          <w:sz w:val="24"/>
          <w:szCs w:val="24"/>
          <w:highlight w:val="yellow"/>
          <w:lang w:val="hy-AM"/>
        </w:rPr>
        <w:t xml:space="preserve"> </w:t>
      </w:r>
    </w:p>
    <w:p w14:paraId="72B5CBE6" w14:textId="5D130F96" w:rsidR="002E647A" w:rsidRDefault="00714A67" w:rsidP="00366A3F">
      <w:pPr>
        <w:pStyle w:val="ListParagraph"/>
        <w:numPr>
          <w:ilvl w:val="0"/>
          <w:numId w:val="14"/>
        </w:numPr>
        <w:rPr>
          <w:rFonts w:ascii="Sylfaen" w:hAnsi="Sylfaen"/>
          <w:sz w:val="24"/>
          <w:szCs w:val="24"/>
          <w:lang w:val="hy-AM"/>
        </w:rPr>
      </w:pPr>
      <w:r w:rsidRPr="00B32272">
        <w:rPr>
          <w:rFonts w:ascii="Sylfaen" w:hAnsi="Sylfaen"/>
          <w:sz w:val="24"/>
          <w:szCs w:val="24"/>
          <w:highlight w:val="yellow"/>
          <w:lang w:val="hy-AM"/>
        </w:rPr>
        <w:t xml:space="preserve">$, rub, euro – փոխարժեքի տեղադրում </w:t>
      </w:r>
      <w:r w:rsidRPr="00714A67">
        <w:rPr>
          <w:rFonts w:ascii="Sylfaen" w:hAnsi="Sylfaen"/>
          <w:sz w:val="24"/>
          <w:szCs w:val="24"/>
          <w:highlight w:val="yellow"/>
          <w:lang w:val="hy-AM"/>
        </w:rPr>
        <w:t>կայքի ներքևի մասում</w:t>
      </w:r>
      <w:r w:rsidR="000F2D02">
        <w:rPr>
          <w:rFonts w:ascii="Sylfaen" w:hAnsi="Sylfaen"/>
          <w:sz w:val="24"/>
          <w:szCs w:val="24"/>
          <w:lang w:val="hy-AM"/>
        </w:rPr>
        <w:t xml:space="preserve"> - ? դրամ</w:t>
      </w:r>
    </w:p>
    <w:p w14:paraId="5023805D" w14:textId="77777777" w:rsidR="0000275E" w:rsidRDefault="0000275E" w:rsidP="0000275E">
      <w:pPr>
        <w:rPr>
          <w:rFonts w:ascii="Sylfaen" w:hAnsi="Sylfaen"/>
          <w:sz w:val="24"/>
          <w:szCs w:val="24"/>
          <w:lang w:val="hy-AM"/>
        </w:rPr>
      </w:pPr>
    </w:p>
    <w:p w14:paraId="42684EA7" w14:textId="77777777" w:rsidR="0000275E" w:rsidRPr="0000275E" w:rsidRDefault="0000275E" w:rsidP="0000275E">
      <w:pPr>
        <w:rPr>
          <w:rFonts w:ascii="Sylfaen" w:hAnsi="Sylfaen"/>
          <w:sz w:val="24"/>
          <w:szCs w:val="24"/>
          <w:lang w:val="hy-AM"/>
        </w:rPr>
      </w:pPr>
    </w:p>
    <w:p w14:paraId="3C446ACD" w14:textId="1814CFC5" w:rsidR="00333279" w:rsidRDefault="006A5E55" w:rsidP="0000275E">
      <w:pPr>
        <w:pStyle w:val="ListParagraph"/>
        <w:numPr>
          <w:ilvl w:val="0"/>
          <w:numId w:val="8"/>
        </w:numPr>
        <w:rPr>
          <w:rStyle w:val="Strong"/>
          <w:rFonts w:ascii="Sylfaen" w:hAnsi="Sylfaen"/>
          <w:bCs w:val="0"/>
          <w:sz w:val="24"/>
          <w:szCs w:val="24"/>
          <w:lang w:val="hy-AM"/>
        </w:rPr>
      </w:pPr>
      <w:r w:rsidRPr="0000275E">
        <w:rPr>
          <w:rStyle w:val="Strong"/>
          <w:rFonts w:ascii="Sylfaen" w:hAnsi="Sylfaen"/>
          <w:bCs w:val="0"/>
          <w:sz w:val="24"/>
          <w:szCs w:val="24"/>
          <w:lang w:val="hy-AM"/>
        </w:rPr>
        <w:lastRenderedPageBreak/>
        <w:t>Առաքման դաշտի խնդիրներ և բագեր</w:t>
      </w:r>
    </w:p>
    <w:p w14:paraId="369E3D8D" w14:textId="77777777" w:rsidR="0000275E" w:rsidRPr="0000275E" w:rsidRDefault="0000275E" w:rsidP="0000275E">
      <w:pPr>
        <w:pStyle w:val="ListParagraph"/>
        <w:rPr>
          <w:rStyle w:val="Strong"/>
          <w:rFonts w:ascii="Sylfaen" w:hAnsi="Sylfaen"/>
          <w:bCs w:val="0"/>
          <w:sz w:val="24"/>
          <w:szCs w:val="24"/>
          <w:lang w:val="hy-AM"/>
        </w:rPr>
      </w:pPr>
    </w:p>
    <w:p w14:paraId="19C714B7" w14:textId="3EC1D674" w:rsidR="00E6193F" w:rsidRDefault="00E6193F" w:rsidP="006A5E55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  <w:t>Առաքման հասցեի հետ կապված հարցերը, որոնք հստակեցրել ենք Ռոզայի հետ</w:t>
      </w:r>
    </w:p>
    <w:p w14:paraId="297F70CF" w14:textId="4F080641" w:rsidR="006A5E55" w:rsidRPr="00631964" w:rsidRDefault="006A5E55" w:rsidP="006A5E55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 w:rsidRPr="00631964"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  <w:t>Առաքման դաշտը</w:t>
      </w:r>
      <w:bookmarkStart w:id="0" w:name="_GoBack"/>
      <w:bookmarkEnd w:id="0"/>
      <w:r w:rsidRPr="00631964"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  <w:t xml:space="preserve"> ընտրելը պարտադիր դաշտ և Հայաստանը առաջին տեղում</w:t>
      </w:r>
      <w:r w:rsidR="005C4F35" w:rsidRPr="00631964"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  <w:t xml:space="preserve"> + </w:t>
      </w:r>
    </w:p>
    <w:p w14:paraId="19178EBE" w14:textId="4A3AD40F" w:rsidR="006A5E55" w:rsidRPr="00631964" w:rsidRDefault="006A5E55" w:rsidP="006A5E55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 w:rsidRPr="00631964">
        <w:rPr>
          <w:rFonts w:ascii="Sylfaen" w:hAnsi="Sylfaen"/>
          <w:sz w:val="24"/>
          <w:szCs w:val="24"/>
          <w:highlight w:val="yellow"/>
          <w:lang w:val="hy-AM"/>
        </w:rPr>
        <w:t>«Հաստատել պատվերը» երևա ոչ ակտիվ վիճակում նախքան «Առաքման պայմանների հաստատումը»</w:t>
      </w:r>
      <w:r w:rsidR="005C4F35"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+ </w:t>
      </w:r>
    </w:p>
    <w:p w14:paraId="37CBC4D3" w14:textId="7F2A250F" w:rsidR="006A5E55" w:rsidRPr="00631964" w:rsidRDefault="00E75AB6" w:rsidP="006A5E55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 w:rsidRPr="00631964">
        <w:rPr>
          <w:rFonts w:ascii="Sylfaen" w:hAnsi="Sylfaen"/>
          <w:sz w:val="24"/>
          <w:szCs w:val="24"/>
          <w:highlight w:val="yellow"/>
          <w:lang w:val="hy-AM"/>
        </w:rPr>
        <w:t>Idram</w:t>
      </w:r>
      <w:r w:rsidR="006A5E55"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համակարգի գործարկումը</w:t>
      </w:r>
      <w:r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Էդիթ Պրինտի և IDBank-ի միջև պայմանագիրը կնքվելուց հետո</w:t>
      </w:r>
      <w:r w:rsidR="005C4F35"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+</w:t>
      </w:r>
      <w:r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</w:t>
      </w:r>
    </w:p>
    <w:p w14:paraId="753E37E4" w14:textId="7DEA9DE2" w:rsidR="00631964" w:rsidRPr="00631964" w:rsidRDefault="00631964" w:rsidP="00631964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 w:rsidRPr="00631964">
        <w:rPr>
          <w:rFonts w:ascii="Sylfaen" w:hAnsi="Sylfaen"/>
          <w:sz w:val="24"/>
          <w:szCs w:val="24"/>
          <w:highlight w:val="yellow"/>
          <w:lang w:val="hy-AM"/>
        </w:rPr>
        <w:t>Պատվեր ստանալիս մենք պետք է տեսնենք, թե Պատվիրատուն առաքման ինչ վայր և տեսակ է ընտրել: +</w:t>
      </w:r>
    </w:p>
    <w:p w14:paraId="6AEA6E43" w14:textId="78EEC095" w:rsidR="006A5E55" w:rsidRPr="00E6193F" w:rsidRDefault="006A5E55" w:rsidP="006A5E55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  <w:r w:rsidRPr="00631964">
        <w:rPr>
          <w:rFonts w:ascii="Sylfaen" w:hAnsi="Sylfaen"/>
          <w:sz w:val="24"/>
          <w:szCs w:val="24"/>
          <w:highlight w:val="yellow"/>
          <w:lang w:val="hy-AM"/>
        </w:rPr>
        <w:t>Պատվերի</w:t>
      </w:r>
      <w:r w:rsidR="003A4E3F"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ֆունկցիաների</w:t>
      </w:r>
      <w:r w:rsidRPr="00631964">
        <w:rPr>
          <w:rFonts w:ascii="Sylfaen" w:hAnsi="Sylfaen"/>
          <w:sz w:val="24"/>
          <w:szCs w:val="24"/>
          <w:highlight w:val="yellow"/>
          <w:lang w:val="hy-AM"/>
        </w:rPr>
        <w:t xml:space="preserve"> մեջ ապրանքի կոդը լինի</w:t>
      </w:r>
      <w:r w:rsidR="00EB3D90" w:rsidRPr="00631964">
        <w:rPr>
          <w:rFonts w:ascii="Sylfaen" w:hAnsi="Sylfaen"/>
          <w:sz w:val="24"/>
          <w:szCs w:val="24"/>
          <w:highlight w:val="yellow"/>
          <w:lang w:val="hy-AM"/>
        </w:rPr>
        <w:t>։ +</w:t>
      </w:r>
    </w:p>
    <w:p w14:paraId="2B91F740" w14:textId="77777777" w:rsidR="00E6193F" w:rsidRPr="00E6193F" w:rsidRDefault="00E6193F" w:rsidP="00E6193F">
      <w:pPr>
        <w:pStyle w:val="ListParagraph"/>
        <w:rPr>
          <w:rFonts w:ascii="Sylfaen" w:hAnsi="Sylfaen"/>
          <w:sz w:val="24"/>
          <w:szCs w:val="24"/>
          <w:highlight w:val="yellow"/>
          <w:shd w:val="clear" w:color="auto" w:fill="FFFFFF"/>
          <w:lang w:val="hy-AM"/>
        </w:rPr>
      </w:pPr>
    </w:p>
    <w:p w14:paraId="2CB7F3D2" w14:textId="3BCFBCFD" w:rsidR="00631964" w:rsidRPr="00E6193F" w:rsidRDefault="00E6193F" w:rsidP="00E6193F">
      <w:pPr>
        <w:pStyle w:val="ListParagraph"/>
        <w:numPr>
          <w:ilvl w:val="0"/>
          <w:numId w:val="12"/>
        </w:numPr>
        <w:rPr>
          <w:rFonts w:ascii="Sylfaen" w:hAnsi="Sylfaen"/>
          <w:b/>
          <w:sz w:val="24"/>
          <w:szCs w:val="24"/>
          <w:highlight w:val="yellow"/>
          <w:lang w:val="hy-AM"/>
        </w:rPr>
      </w:pPr>
      <w:r w:rsidRPr="00631964">
        <w:rPr>
          <w:rStyle w:val="Strong"/>
          <w:rFonts w:ascii="Sylfaen" w:hAnsi="Sylfaen"/>
          <w:bCs w:val="0"/>
          <w:sz w:val="24"/>
          <w:szCs w:val="24"/>
          <w:highlight w:val="yellow"/>
          <w:lang w:val="hy-AM"/>
        </w:rPr>
        <w:t>Նոր բագ – ապրանքի նկարը համակարգչով չի լինում մեծացնել</w:t>
      </w:r>
    </w:p>
    <w:p w14:paraId="6FCF342D" w14:textId="5BDAF890" w:rsidR="00C3400C" w:rsidRPr="006A5E55" w:rsidRDefault="00C3400C" w:rsidP="00C3400C">
      <w:pPr>
        <w:pStyle w:val="ListParagraph"/>
        <w:numPr>
          <w:ilvl w:val="0"/>
          <w:numId w:val="12"/>
        </w:numPr>
        <w:rPr>
          <w:rStyle w:val="Strong"/>
          <w:rFonts w:ascii="Sylfaen" w:hAnsi="Sylfaen"/>
          <w:b w:val="0"/>
          <w:bCs w:val="0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և համակարգչային տարբերակում «Նախընտրած» հատվածում «Բոլոր առկա ապրանքները ավելացնել զամբյուղ» կոճակը չի աշխատում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Pr="006A5E55">
        <w:rPr>
          <w:rFonts w:ascii="Sylfaen" w:hAnsi="Sylfaen"/>
          <w:b/>
          <w:lang w:val="hy-AM"/>
        </w:rPr>
        <w:t xml:space="preserve"> </w:t>
      </w:r>
      <w:r w:rsidR="00EB3D90">
        <w:rPr>
          <w:rFonts w:ascii="Sylfaen" w:hAnsi="Sylfaen"/>
          <w:b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6A967B02" w14:textId="6578FFD1" w:rsidR="00C3400C" w:rsidRPr="00631964" w:rsidRDefault="00C3400C" w:rsidP="00C3400C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Համակարգչային տարբերակում «Նախընտրած ապրանքներ» կպած է վերևի տողին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7B44A00B" w14:textId="7CE3F9C6" w:rsidR="00631964" w:rsidRPr="00631964" w:rsidRDefault="00631964" w:rsidP="00631964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A01A2B">
        <w:rPr>
          <w:rFonts w:ascii="Sylfaen" w:hAnsi="Sylfaen"/>
          <w:sz w:val="24"/>
          <w:szCs w:val="24"/>
          <w:lang w:val="hy-AM"/>
        </w:rPr>
        <w:t>Ծննդյան ամսաթիվը լրացնելու խնդիր</w:t>
      </w:r>
      <w:r>
        <w:rPr>
          <w:rFonts w:ascii="Sylfaen" w:hAnsi="Sylfaen"/>
          <w:sz w:val="24"/>
          <w:szCs w:val="24"/>
          <w:lang w:val="hy-AM"/>
        </w:rPr>
        <w:t>.</w:t>
      </w:r>
      <w:r w:rsidRPr="00A01A2B">
        <w:rPr>
          <w:rFonts w:ascii="Sylfaen" w:hAnsi="Sylfaen"/>
          <w:sz w:val="24"/>
          <w:szCs w:val="24"/>
          <w:lang w:val="hy-AM"/>
        </w:rPr>
        <w:t xml:space="preserve"> այնքան էլ լավ չի արված</w:t>
      </w:r>
      <w:r>
        <w:rPr>
          <w:rFonts w:ascii="Sylfaen" w:hAnsi="Sylfaen"/>
          <w:sz w:val="24"/>
          <w:szCs w:val="24"/>
          <w:lang w:val="hy-AM"/>
        </w:rPr>
        <w:t xml:space="preserve"> +</w:t>
      </w:r>
    </w:p>
    <w:p w14:paraId="7E19F2B8" w14:textId="459B403B" w:rsidR="006A5E55" w:rsidRPr="00C3400C" w:rsidRDefault="00C3400C" w:rsidP="00C3400C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Bullets-կետերը տեքստի մեջ չեն աշխատում, իտալիկն ու բոլդը նույնպես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45D326A6" w14:textId="04C34C40" w:rsidR="006A5E55" w:rsidRPr="009E177A" w:rsidRDefault="006A5E55" w:rsidP="009E177A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Ցուցադրել, Դասավորել կպած է բաներին, ապա բաժին, ենթաբաժիններին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12086025" w14:textId="330D7EB6" w:rsidR="006A5E55" w:rsidRPr="009E177A" w:rsidRDefault="006A5E55" w:rsidP="009E177A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«Մեր գրքերը» հատվածի բաժինների ենթաբաժինների գունային փոփոխությունը չի աշխատում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6934A51C" w14:textId="58B751FA" w:rsidR="006A5E55" w:rsidRPr="009E177A" w:rsidRDefault="006A5E55" w:rsidP="009E177A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Առաքման հատվածը լայնացնում է էկրանը (գները պետք է բերել ձախ)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44433255" w14:textId="13500339" w:rsidR="008D2305" w:rsidRPr="004C24D0" w:rsidRDefault="006A5E55" w:rsidP="004C24D0">
      <w:pPr>
        <w:pStyle w:val="ListParagraph"/>
        <w:numPr>
          <w:ilvl w:val="0"/>
          <w:numId w:val="12"/>
        </w:numPr>
        <w:rPr>
          <w:rFonts w:ascii="Sylfaen" w:hAnsi="Sylfaen"/>
          <w:sz w:val="24"/>
          <w:szCs w:val="24"/>
          <w:shd w:val="clear" w:color="auto" w:fill="FFFFFF"/>
          <w:lang w:val="hy-AM"/>
        </w:rPr>
      </w:pPr>
      <w:r w:rsidRPr="006A5E55">
        <w:rPr>
          <w:rFonts w:ascii="Sylfaen" w:hAnsi="Sylfaen"/>
          <w:sz w:val="24"/>
          <w:szCs w:val="24"/>
          <w:lang w:val="hy-AM"/>
        </w:rPr>
        <w:t xml:space="preserve">Mobile-ում «Կապ մեզ հետ» հատվածում քարտեզը լայնացնում է էկրանը </w:t>
      </w:r>
      <w:r w:rsidRPr="006A5E55">
        <w:rPr>
          <w:rFonts w:ascii="Sylfaen" w:hAnsi="Sylfaen"/>
          <w:b/>
          <w:i/>
          <w:sz w:val="24"/>
          <w:szCs w:val="24"/>
          <w:lang w:val="hy-AM"/>
        </w:rPr>
        <w:t>bug</w:t>
      </w:r>
      <w:r w:rsidR="00EB3D90">
        <w:rPr>
          <w:rFonts w:ascii="Sylfaen" w:hAnsi="Sylfaen"/>
          <w:b/>
          <w:i/>
          <w:sz w:val="24"/>
          <w:szCs w:val="24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051280B9" w14:textId="77777777" w:rsidR="004C24D0" w:rsidRPr="004C24D0" w:rsidRDefault="004C24D0" w:rsidP="004C24D0">
      <w:pPr>
        <w:pStyle w:val="ListParagraph"/>
        <w:rPr>
          <w:rFonts w:ascii="Sylfaen" w:hAnsi="Sylfaen"/>
          <w:sz w:val="24"/>
          <w:szCs w:val="24"/>
          <w:shd w:val="clear" w:color="auto" w:fill="FFFFFF"/>
          <w:lang w:val="hy-AM"/>
        </w:rPr>
      </w:pPr>
    </w:p>
    <w:p w14:paraId="65739C74" w14:textId="17545596" w:rsidR="003757F9" w:rsidRPr="006A5E55" w:rsidRDefault="006A5E55" w:rsidP="00482900">
      <w:pPr>
        <w:ind w:firstLine="360"/>
        <w:rPr>
          <w:rStyle w:val="Strong"/>
          <w:rFonts w:ascii="Sylfaen" w:hAnsi="Sylfaen"/>
          <w:bCs w:val="0"/>
          <w:sz w:val="24"/>
          <w:szCs w:val="24"/>
          <w:lang w:val="hy-AM"/>
        </w:rPr>
      </w:pPr>
      <w:r>
        <w:rPr>
          <w:rStyle w:val="Strong"/>
          <w:rFonts w:ascii="Sylfaen" w:hAnsi="Sylfaen"/>
          <w:bCs w:val="0"/>
          <w:sz w:val="24"/>
          <w:szCs w:val="24"/>
          <w:lang w:val="hy-AM"/>
        </w:rPr>
        <w:t>Երկրորդական հ</w:t>
      </w:r>
      <w:r w:rsidR="003757F9" w:rsidRPr="006A5E55">
        <w:rPr>
          <w:rStyle w:val="Strong"/>
          <w:rFonts w:ascii="Sylfaen" w:hAnsi="Sylfaen"/>
          <w:bCs w:val="0"/>
          <w:sz w:val="24"/>
          <w:szCs w:val="24"/>
          <w:lang w:val="hy-AM"/>
        </w:rPr>
        <w:t>արցեր</w:t>
      </w:r>
    </w:p>
    <w:p w14:paraId="58390D4E" w14:textId="297B261A" w:rsidR="00AA0013" w:rsidRPr="003A4E3F" w:rsidRDefault="00AA0013" w:rsidP="003A4E3F">
      <w:pPr>
        <w:pStyle w:val="ListParagraph"/>
        <w:numPr>
          <w:ilvl w:val="0"/>
          <w:numId w:val="13"/>
        </w:numPr>
        <w:rPr>
          <w:rFonts w:ascii="Sylfaen" w:hAnsi="Sylfaen"/>
          <w:sz w:val="24"/>
          <w:szCs w:val="24"/>
          <w:lang w:val="hy-AM"/>
        </w:rPr>
      </w:pPr>
      <w:r w:rsidRPr="006A5E55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«Մեր մասին» և «Էքսկուրսիաներ» հատվածի նկարը հնարավո՞ր է </w:t>
      </w:r>
      <w:r w:rsidR="00F12037" w:rsidRPr="006A5E55">
        <w:rPr>
          <w:rFonts w:ascii="Sylfaen" w:hAnsi="Sylfaen"/>
          <w:sz w:val="24"/>
          <w:szCs w:val="24"/>
          <w:shd w:val="clear" w:color="auto" w:fill="FFFFFF"/>
          <w:lang w:val="hy-AM"/>
        </w:rPr>
        <w:t>դն</w:t>
      </w:r>
      <w:r w:rsidRPr="006A5E55">
        <w:rPr>
          <w:rFonts w:ascii="Sylfaen" w:hAnsi="Sylfaen"/>
          <w:sz w:val="24"/>
          <w:szCs w:val="24"/>
          <w:shd w:val="clear" w:color="auto" w:fill="FFFFFF"/>
          <w:lang w:val="hy-AM"/>
        </w:rPr>
        <w:t>ել բաների չափսի</w:t>
      </w:r>
      <w:r w:rsidR="00F12037" w:rsidRPr="006A5E55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– այո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6CB21677" w14:textId="3BD8D681" w:rsidR="00AA0013" w:rsidRPr="000B60D1" w:rsidRDefault="006A5E55" w:rsidP="006A5E55">
      <w:pPr>
        <w:pStyle w:val="ListParagraph"/>
        <w:numPr>
          <w:ilvl w:val="0"/>
          <w:numId w:val="13"/>
        </w:numPr>
        <w:rPr>
          <w:rFonts w:ascii="Sylfaen" w:hAnsi="Sylfaen"/>
          <w:sz w:val="24"/>
          <w:szCs w:val="24"/>
          <w:lang w:val="hy-AM"/>
        </w:rPr>
      </w:pPr>
      <w:r w:rsidRPr="00AA0013">
        <w:rPr>
          <w:rFonts w:ascii="Sylfaen" w:hAnsi="Sylfaen"/>
          <w:sz w:val="24"/>
          <w:szCs w:val="24"/>
          <w:lang w:val="hy-AM"/>
        </w:rPr>
        <w:t>Mobile-ում</w:t>
      </w:r>
      <w:r w:rsidRPr="00AA0013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 Մենյու-ում </w:t>
      </w:r>
      <w:r>
        <w:rPr>
          <w:rFonts w:ascii="Sylfaen" w:hAnsi="Sylfaen"/>
          <w:sz w:val="24"/>
          <w:szCs w:val="24"/>
          <w:shd w:val="clear" w:color="auto" w:fill="FFFFFF"/>
          <w:lang w:val="hy-AM"/>
        </w:rPr>
        <w:t>կատեգորիաների երկնագույնը պետք է դառնա կայքի կապույտը</w:t>
      </w:r>
      <w:r w:rsidR="00EB3D90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0EDB2203" w14:textId="70EF9524" w:rsidR="000B60D1" w:rsidRPr="000B60D1" w:rsidRDefault="000B60D1" w:rsidP="006A5E55">
      <w:pPr>
        <w:pStyle w:val="ListParagraph"/>
        <w:numPr>
          <w:ilvl w:val="0"/>
          <w:numId w:val="13"/>
        </w:numPr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shd w:val="clear" w:color="auto" w:fill="FFFFFF"/>
          <w:lang w:val="hy-AM"/>
        </w:rPr>
        <w:t>Լինք</w:t>
      </w:r>
      <w:r w:rsidRPr="00991507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ի </w:t>
      </w:r>
      <w:r>
        <w:rPr>
          <w:rFonts w:ascii="Sylfaen" w:hAnsi="Sylfaen"/>
          <w:sz w:val="24"/>
          <w:szCs w:val="24"/>
          <w:shd w:val="clear" w:color="auto" w:fill="FFFFFF"/>
          <w:lang w:val="hy-AM"/>
        </w:rPr>
        <w:t>style սարքել տեքստային մաս</w:t>
      </w:r>
      <w:r w:rsidR="00991507" w:rsidRPr="00991507">
        <w:rPr>
          <w:rFonts w:ascii="Sylfaen" w:hAnsi="Sylfaen"/>
          <w:sz w:val="24"/>
          <w:szCs w:val="24"/>
          <w:shd w:val="clear" w:color="auto" w:fill="FFFFFF"/>
          <w:lang w:val="hy-AM"/>
        </w:rPr>
        <w:t>եր</w:t>
      </w:r>
      <w:r>
        <w:rPr>
          <w:rFonts w:ascii="Sylfaen" w:hAnsi="Sylfaen"/>
          <w:sz w:val="24"/>
          <w:szCs w:val="24"/>
          <w:shd w:val="clear" w:color="auto" w:fill="FFFFFF"/>
          <w:lang w:val="hy-AM"/>
        </w:rPr>
        <w:t>ում</w:t>
      </w:r>
      <w:r w:rsidR="00EB3D90">
        <w:rPr>
          <w:rFonts w:ascii="Sylfaen" w:hAnsi="Sylfaen"/>
          <w:sz w:val="24"/>
          <w:szCs w:val="24"/>
          <w:shd w:val="clear" w:color="auto" w:fill="FFFFFF"/>
          <w:lang w:val="hy-AM"/>
        </w:rPr>
        <w:t xml:space="preserve"> </w:t>
      </w:r>
      <w:r w:rsidR="00EB3D90">
        <w:rPr>
          <w:rFonts w:ascii="Sylfaen" w:hAnsi="Sylfaen"/>
          <w:sz w:val="24"/>
          <w:szCs w:val="24"/>
          <w:lang w:val="hy-AM"/>
        </w:rPr>
        <w:t>+</w:t>
      </w:r>
    </w:p>
    <w:p w14:paraId="639C8987" w14:textId="5ECCD289" w:rsidR="002E647A" w:rsidRPr="006A5E55" w:rsidRDefault="002E647A" w:rsidP="002E647A">
      <w:pPr>
        <w:pStyle w:val="ListParagraph"/>
        <w:rPr>
          <w:rFonts w:ascii="Sylfaen" w:hAnsi="Sylfaen"/>
          <w:sz w:val="24"/>
          <w:szCs w:val="24"/>
          <w:lang w:val="hy-AM"/>
        </w:rPr>
      </w:pPr>
    </w:p>
    <w:p w14:paraId="0DEACEE9" w14:textId="77777777" w:rsidR="0057751A" w:rsidRDefault="0057751A" w:rsidP="00E530B9">
      <w:pPr>
        <w:rPr>
          <w:rFonts w:ascii="Sylfaen" w:hAnsi="Sylfaen"/>
          <w:sz w:val="24"/>
          <w:szCs w:val="24"/>
          <w:lang w:val="hy-AM"/>
        </w:rPr>
      </w:pPr>
    </w:p>
    <w:p w14:paraId="6FAC1EBD" w14:textId="77777777" w:rsidR="0000275E" w:rsidRPr="00FD4437" w:rsidRDefault="0000275E" w:rsidP="00E530B9">
      <w:pPr>
        <w:rPr>
          <w:rFonts w:ascii="Sylfaen" w:hAnsi="Sylfaen"/>
          <w:sz w:val="24"/>
          <w:szCs w:val="24"/>
          <w:lang w:val="hy-AM"/>
        </w:rPr>
      </w:pPr>
    </w:p>
    <w:p w14:paraId="2AA643A8" w14:textId="52F989F1" w:rsidR="00B54F8B" w:rsidRDefault="00B54F8B" w:rsidP="00CF338F">
      <w:pPr>
        <w:rPr>
          <w:rFonts w:ascii="Sylfaen" w:hAnsi="Sylfaen"/>
          <w:sz w:val="24"/>
          <w:szCs w:val="24"/>
          <w:lang w:val="hy-AM"/>
        </w:rPr>
      </w:pPr>
      <w:r w:rsidRPr="00EB3D90">
        <w:rPr>
          <w:rFonts w:ascii="Sylfaen" w:hAnsi="Sylfaen"/>
          <w:b/>
          <w:bCs/>
          <w:sz w:val="24"/>
          <w:szCs w:val="24"/>
          <w:lang w:val="hy-AM"/>
        </w:rPr>
        <w:t>Բագերի կատարման ժամկետ</w:t>
      </w:r>
      <w:r>
        <w:rPr>
          <w:rFonts w:ascii="Sylfaen" w:hAnsi="Sylfaen"/>
          <w:sz w:val="24"/>
          <w:szCs w:val="24"/>
          <w:lang w:val="hy-AM"/>
        </w:rPr>
        <w:t>՝ 10 աշխատանքային օր</w:t>
      </w:r>
    </w:p>
    <w:p w14:paraId="07B76A91" w14:textId="77777777" w:rsidR="004136EF" w:rsidRDefault="00B54F8B" w:rsidP="00CF338F">
      <w:pPr>
        <w:rPr>
          <w:rFonts w:ascii="Sylfaen" w:hAnsi="Sylfaen"/>
          <w:sz w:val="24"/>
          <w:szCs w:val="24"/>
          <w:lang w:val="hy-AM"/>
        </w:rPr>
      </w:pPr>
      <w:r w:rsidRPr="00EB3D90">
        <w:rPr>
          <w:rFonts w:ascii="Sylfaen" w:hAnsi="Sylfaen"/>
          <w:b/>
          <w:bCs/>
          <w:sz w:val="24"/>
          <w:szCs w:val="24"/>
          <w:lang w:val="hy-AM"/>
        </w:rPr>
        <w:t>Հավելյալ ֆունկցիոնալության ժամկետները</w:t>
      </w:r>
      <w:r>
        <w:rPr>
          <w:rFonts w:ascii="Sylfaen" w:hAnsi="Sylfaen"/>
          <w:sz w:val="24"/>
          <w:szCs w:val="24"/>
          <w:lang w:val="hy-AM"/>
        </w:rPr>
        <w:t xml:space="preserve">՝ </w:t>
      </w:r>
    </w:p>
    <w:p w14:paraId="4A2DB57F" w14:textId="510353EC" w:rsidR="00B54F8B" w:rsidRDefault="004136EF" w:rsidP="00CF338F">
      <w:pPr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>1-5 կետերը՝ 10 աշխատանքային օր</w:t>
      </w:r>
    </w:p>
    <w:p w14:paraId="2A6FBC72" w14:textId="3C6371B3" w:rsidR="004136EF" w:rsidRDefault="004136EF" w:rsidP="00CF338F">
      <w:pPr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>6</w:t>
      </w:r>
      <w:r w:rsidR="00EB3D90">
        <w:rPr>
          <w:rFonts w:ascii="Sylfaen" w:hAnsi="Sylfaen"/>
          <w:sz w:val="24"/>
          <w:szCs w:val="24"/>
          <w:lang w:val="hy-AM"/>
        </w:rPr>
        <w:t>՝</w:t>
      </w:r>
      <w:r>
        <w:rPr>
          <w:rFonts w:ascii="Sylfaen" w:hAnsi="Sylfaen"/>
          <w:sz w:val="24"/>
          <w:szCs w:val="24"/>
          <w:lang w:val="hy-AM"/>
        </w:rPr>
        <w:t xml:space="preserve"> 50 աշխատանքային օր</w:t>
      </w:r>
    </w:p>
    <w:p w14:paraId="0CBEDA11" w14:textId="7D58C592" w:rsidR="004136EF" w:rsidRPr="004F7CB2" w:rsidRDefault="004136EF" w:rsidP="00CF338F">
      <w:pPr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>7</w:t>
      </w:r>
      <w:r w:rsidR="00EB3D90">
        <w:rPr>
          <w:rFonts w:ascii="Sylfaen" w:hAnsi="Sylfaen"/>
          <w:sz w:val="24"/>
          <w:szCs w:val="24"/>
          <w:lang w:val="hy-AM"/>
        </w:rPr>
        <w:t>՝</w:t>
      </w:r>
      <w:r>
        <w:rPr>
          <w:rFonts w:ascii="Sylfaen" w:hAnsi="Sylfaen"/>
          <w:sz w:val="24"/>
          <w:szCs w:val="24"/>
          <w:lang w:val="hy-AM"/>
        </w:rPr>
        <w:t xml:space="preserve"> 20 աշխատանքային օր </w:t>
      </w:r>
    </w:p>
    <w:sectPr w:rsidR="004136EF" w:rsidRPr="004F7CB2" w:rsidSect="005C4F35">
      <w:footerReference w:type="default" r:id="rId13"/>
      <w:pgSz w:w="12240" w:h="15840" w:code="1"/>
      <w:pgMar w:top="1440" w:right="1440" w:bottom="144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D6F523" w14:textId="77777777" w:rsidR="00891BC5" w:rsidRDefault="00891BC5" w:rsidP="00F02365">
      <w:pPr>
        <w:spacing w:after="0" w:line="240" w:lineRule="auto"/>
      </w:pPr>
      <w:r>
        <w:separator/>
      </w:r>
    </w:p>
  </w:endnote>
  <w:endnote w:type="continuationSeparator" w:id="0">
    <w:p w14:paraId="4DC5CAE1" w14:textId="77777777" w:rsidR="00891BC5" w:rsidRDefault="00891BC5" w:rsidP="00F02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sansarm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88251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2E107" w14:textId="48EBDDA2" w:rsidR="00F02365" w:rsidRDefault="00F023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19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F1B990" w14:textId="77777777" w:rsidR="00F02365" w:rsidRDefault="00F023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0DE65" w14:textId="77777777" w:rsidR="00891BC5" w:rsidRDefault="00891BC5" w:rsidP="00F02365">
      <w:pPr>
        <w:spacing w:after="0" w:line="240" w:lineRule="auto"/>
      </w:pPr>
      <w:r>
        <w:separator/>
      </w:r>
    </w:p>
  </w:footnote>
  <w:footnote w:type="continuationSeparator" w:id="0">
    <w:p w14:paraId="4FF097E2" w14:textId="77777777" w:rsidR="00891BC5" w:rsidRDefault="00891BC5" w:rsidP="00F023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1E6EFC"/>
    <w:multiLevelType w:val="hybridMultilevel"/>
    <w:tmpl w:val="7EC277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B4D96"/>
    <w:multiLevelType w:val="hybridMultilevel"/>
    <w:tmpl w:val="AFEE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85924"/>
    <w:multiLevelType w:val="hybridMultilevel"/>
    <w:tmpl w:val="9BD0F3EE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82366"/>
    <w:multiLevelType w:val="hybridMultilevel"/>
    <w:tmpl w:val="CE145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4502B"/>
    <w:multiLevelType w:val="hybridMultilevel"/>
    <w:tmpl w:val="47FAA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2753"/>
    <w:multiLevelType w:val="hybridMultilevel"/>
    <w:tmpl w:val="A3128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732CF"/>
    <w:multiLevelType w:val="hybridMultilevel"/>
    <w:tmpl w:val="4B20601C"/>
    <w:lvl w:ilvl="0" w:tplc="B2D66E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5549DC"/>
    <w:multiLevelType w:val="hybridMultilevel"/>
    <w:tmpl w:val="47FAA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618DE"/>
    <w:multiLevelType w:val="hybridMultilevel"/>
    <w:tmpl w:val="D94CE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F2F93"/>
    <w:multiLevelType w:val="hybridMultilevel"/>
    <w:tmpl w:val="BED0B39E"/>
    <w:lvl w:ilvl="0" w:tplc="B32638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9F6D2A"/>
    <w:multiLevelType w:val="hybridMultilevel"/>
    <w:tmpl w:val="AABC59A2"/>
    <w:lvl w:ilvl="0" w:tplc="F7AAF76C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06921"/>
    <w:multiLevelType w:val="hybridMultilevel"/>
    <w:tmpl w:val="C4325724"/>
    <w:lvl w:ilvl="0" w:tplc="9830DF68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A351B4"/>
    <w:multiLevelType w:val="hybridMultilevel"/>
    <w:tmpl w:val="5D54D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345991"/>
    <w:multiLevelType w:val="hybridMultilevel"/>
    <w:tmpl w:val="D94CE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744E81"/>
    <w:multiLevelType w:val="hybridMultilevel"/>
    <w:tmpl w:val="D7C0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C25AB"/>
    <w:multiLevelType w:val="hybridMultilevel"/>
    <w:tmpl w:val="47FAA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A673C"/>
    <w:multiLevelType w:val="hybridMultilevel"/>
    <w:tmpl w:val="51D83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3"/>
  </w:num>
  <w:num w:numId="4">
    <w:abstractNumId w:val="8"/>
  </w:num>
  <w:num w:numId="5">
    <w:abstractNumId w:val="11"/>
  </w:num>
  <w:num w:numId="6">
    <w:abstractNumId w:val="14"/>
  </w:num>
  <w:num w:numId="7">
    <w:abstractNumId w:val="12"/>
  </w:num>
  <w:num w:numId="8">
    <w:abstractNumId w:val="7"/>
  </w:num>
  <w:num w:numId="9">
    <w:abstractNumId w:val="2"/>
  </w:num>
  <w:num w:numId="10">
    <w:abstractNumId w:val="10"/>
  </w:num>
  <w:num w:numId="11">
    <w:abstractNumId w:val="4"/>
  </w:num>
  <w:num w:numId="12">
    <w:abstractNumId w:val="1"/>
  </w:num>
  <w:num w:numId="13">
    <w:abstractNumId w:val="15"/>
  </w:num>
  <w:num w:numId="14">
    <w:abstractNumId w:val="9"/>
  </w:num>
  <w:num w:numId="15">
    <w:abstractNumId w:val="6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tTC3NDCzsLAwNDFR0lEKTi0uzszPAykwNqsFAMCeezktAAAA"/>
  </w:docVars>
  <w:rsids>
    <w:rsidRoot w:val="00FF200B"/>
    <w:rsid w:val="0000275E"/>
    <w:rsid w:val="00010C06"/>
    <w:rsid w:val="00061563"/>
    <w:rsid w:val="000B55B1"/>
    <w:rsid w:val="000B60D1"/>
    <w:rsid w:val="000C322B"/>
    <w:rsid w:val="000C622F"/>
    <w:rsid w:val="000E0A76"/>
    <w:rsid w:val="000F2D02"/>
    <w:rsid w:val="00105D07"/>
    <w:rsid w:val="001177BE"/>
    <w:rsid w:val="00127713"/>
    <w:rsid w:val="00130342"/>
    <w:rsid w:val="00152F24"/>
    <w:rsid w:val="0019321B"/>
    <w:rsid w:val="001965EE"/>
    <w:rsid w:val="001A24CA"/>
    <w:rsid w:val="001B7E0B"/>
    <w:rsid w:val="001D1A26"/>
    <w:rsid w:val="00214604"/>
    <w:rsid w:val="002A12CF"/>
    <w:rsid w:val="002A74C7"/>
    <w:rsid w:val="002B1D80"/>
    <w:rsid w:val="002B6D4F"/>
    <w:rsid w:val="002C1FB0"/>
    <w:rsid w:val="002C2E3C"/>
    <w:rsid w:val="002C47B3"/>
    <w:rsid w:val="002D5340"/>
    <w:rsid w:val="002D6A1E"/>
    <w:rsid w:val="002E0F62"/>
    <w:rsid w:val="002E647A"/>
    <w:rsid w:val="003044D9"/>
    <w:rsid w:val="00320C40"/>
    <w:rsid w:val="00333279"/>
    <w:rsid w:val="003412F3"/>
    <w:rsid w:val="00366A3F"/>
    <w:rsid w:val="003757F9"/>
    <w:rsid w:val="00375A2E"/>
    <w:rsid w:val="003852F4"/>
    <w:rsid w:val="003A4E3F"/>
    <w:rsid w:val="003C7B2F"/>
    <w:rsid w:val="003D314D"/>
    <w:rsid w:val="003F0CFA"/>
    <w:rsid w:val="00412419"/>
    <w:rsid w:val="004136EF"/>
    <w:rsid w:val="00426135"/>
    <w:rsid w:val="00427230"/>
    <w:rsid w:val="00427D37"/>
    <w:rsid w:val="004333C6"/>
    <w:rsid w:val="004409AC"/>
    <w:rsid w:val="004641D0"/>
    <w:rsid w:val="00482900"/>
    <w:rsid w:val="004A2FF6"/>
    <w:rsid w:val="004C24D0"/>
    <w:rsid w:val="004D42D8"/>
    <w:rsid w:val="004D58B1"/>
    <w:rsid w:val="004F4897"/>
    <w:rsid w:val="004F7CB2"/>
    <w:rsid w:val="00513E15"/>
    <w:rsid w:val="00533166"/>
    <w:rsid w:val="00535682"/>
    <w:rsid w:val="0056650B"/>
    <w:rsid w:val="00566BD0"/>
    <w:rsid w:val="0057751A"/>
    <w:rsid w:val="005B57BD"/>
    <w:rsid w:val="005C4F35"/>
    <w:rsid w:val="005D0A07"/>
    <w:rsid w:val="005D0F9F"/>
    <w:rsid w:val="005E5F5E"/>
    <w:rsid w:val="005F4356"/>
    <w:rsid w:val="00600078"/>
    <w:rsid w:val="00625C2B"/>
    <w:rsid w:val="00631964"/>
    <w:rsid w:val="00651FE0"/>
    <w:rsid w:val="00657892"/>
    <w:rsid w:val="00660B2B"/>
    <w:rsid w:val="00665218"/>
    <w:rsid w:val="006A5E55"/>
    <w:rsid w:val="006A5F7C"/>
    <w:rsid w:val="006A63B6"/>
    <w:rsid w:val="006B50A9"/>
    <w:rsid w:val="006B5EE3"/>
    <w:rsid w:val="006C2F60"/>
    <w:rsid w:val="006D1FAE"/>
    <w:rsid w:val="006F0FD5"/>
    <w:rsid w:val="00712E06"/>
    <w:rsid w:val="00714A67"/>
    <w:rsid w:val="0076317D"/>
    <w:rsid w:val="00796B99"/>
    <w:rsid w:val="007B7C6A"/>
    <w:rsid w:val="007C6274"/>
    <w:rsid w:val="007D1E01"/>
    <w:rsid w:val="007D4A6A"/>
    <w:rsid w:val="007D512E"/>
    <w:rsid w:val="008010EE"/>
    <w:rsid w:val="008763FD"/>
    <w:rsid w:val="00881F79"/>
    <w:rsid w:val="00891BC5"/>
    <w:rsid w:val="008B054B"/>
    <w:rsid w:val="008D2305"/>
    <w:rsid w:val="008E65CE"/>
    <w:rsid w:val="009009F6"/>
    <w:rsid w:val="00912041"/>
    <w:rsid w:val="009125C2"/>
    <w:rsid w:val="0091694E"/>
    <w:rsid w:val="00947E24"/>
    <w:rsid w:val="009607C0"/>
    <w:rsid w:val="00973F58"/>
    <w:rsid w:val="00986B44"/>
    <w:rsid w:val="009910F2"/>
    <w:rsid w:val="00991507"/>
    <w:rsid w:val="009965F5"/>
    <w:rsid w:val="009A6E69"/>
    <w:rsid w:val="009B4EF5"/>
    <w:rsid w:val="009B69FB"/>
    <w:rsid w:val="009C00B0"/>
    <w:rsid w:val="009D0AFC"/>
    <w:rsid w:val="009E177A"/>
    <w:rsid w:val="009E364D"/>
    <w:rsid w:val="009E3D7C"/>
    <w:rsid w:val="00A006E9"/>
    <w:rsid w:val="00A00B9F"/>
    <w:rsid w:val="00A01A2B"/>
    <w:rsid w:val="00A0280F"/>
    <w:rsid w:val="00A2011C"/>
    <w:rsid w:val="00A213F6"/>
    <w:rsid w:val="00A25209"/>
    <w:rsid w:val="00A33D21"/>
    <w:rsid w:val="00A8023F"/>
    <w:rsid w:val="00A8354F"/>
    <w:rsid w:val="00A96325"/>
    <w:rsid w:val="00AA0013"/>
    <w:rsid w:val="00AB0970"/>
    <w:rsid w:val="00AB400F"/>
    <w:rsid w:val="00AC031D"/>
    <w:rsid w:val="00AE56A3"/>
    <w:rsid w:val="00B32272"/>
    <w:rsid w:val="00B32A3B"/>
    <w:rsid w:val="00B413BC"/>
    <w:rsid w:val="00B41BAB"/>
    <w:rsid w:val="00B47BFF"/>
    <w:rsid w:val="00B54F8B"/>
    <w:rsid w:val="00B678FC"/>
    <w:rsid w:val="00B72447"/>
    <w:rsid w:val="00B746D5"/>
    <w:rsid w:val="00BA0B17"/>
    <w:rsid w:val="00BA7267"/>
    <w:rsid w:val="00BA72DA"/>
    <w:rsid w:val="00BD5F0B"/>
    <w:rsid w:val="00BE5598"/>
    <w:rsid w:val="00BF2FB0"/>
    <w:rsid w:val="00C02787"/>
    <w:rsid w:val="00C173BE"/>
    <w:rsid w:val="00C321A6"/>
    <w:rsid w:val="00C3400C"/>
    <w:rsid w:val="00C9453B"/>
    <w:rsid w:val="00CB0B37"/>
    <w:rsid w:val="00CB116E"/>
    <w:rsid w:val="00CF0D38"/>
    <w:rsid w:val="00CF338F"/>
    <w:rsid w:val="00D145CB"/>
    <w:rsid w:val="00D168FD"/>
    <w:rsid w:val="00D22674"/>
    <w:rsid w:val="00D24C27"/>
    <w:rsid w:val="00D61E1F"/>
    <w:rsid w:val="00D84441"/>
    <w:rsid w:val="00D970BA"/>
    <w:rsid w:val="00DA0032"/>
    <w:rsid w:val="00DA67E4"/>
    <w:rsid w:val="00DC43A0"/>
    <w:rsid w:val="00DD0EC1"/>
    <w:rsid w:val="00DF6E4B"/>
    <w:rsid w:val="00E106CA"/>
    <w:rsid w:val="00E249E1"/>
    <w:rsid w:val="00E33F22"/>
    <w:rsid w:val="00E42FD5"/>
    <w:rsid w:val="00E530B9"/>
    <w:rsid w:val="00E6193F"/>
    <w:rsid w:val="00E75AB6"/>
    <w:rsid w:val="00E76E95"/>
    <w:rsid w:val="00E82CF5"/>
    <w:rsid w:val="00E872F4"/>
    <w:rsid w:val="00E916CE"/>
    <w:rsid w:val="00EA3E0A"/>
    <w:rsid w:val="00EA400F"/>
    <w:rsid w:val="00EB3D90"/>
    <w:rsid w:val="00EE1B50"/>
    <w:rsid w:val="00F02365"/>
    <w:rsid w:val="00F12037"/>
    <w:rsid w:val="00F413DB"/>
    <w:rsid w:val="00F97100"/>
    <w:rsid w:val="00FC599F"/>
    <w:rsid w:val="00FD4437"/>
    <w:rsid w:val="00FE6988"/>
    <w:rsid w:val="00FF2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00A2D"/>
  <w15:chartTrackingRefBased/>
  <w15:docId w15:val="{599DF898-4A50-4D53-91F1-E6515C23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32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22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9632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023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365"/>
  </w:style>
  <w:style w:type="paragraph" w:styleId="Footer">
    <w:name w:val="footer"/>
    <w:basedOn w:val="Normal"/>
    <w:link w:val="FooterChar"/>
    <w:uiPriority w:val="99"/>
    <w:unhideWhenUsed/>
    <w:rsid w:val="00F023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365"/>
  </w:style>
  <w:style w:type="paragraph" w:styleId="NormalWeb">
    <w:name w:val="Normal (Web)"/>
    <w:basedOn w:val="Normal"/>
    <w:uiPriority w:val="99"/>
    <w:unhideWhenUsed/>
    <w:rsid w:val="00002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2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6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dsms.nikita.am/broker-api/send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endsms.nikita.am/broker-api/send" TargetMode="External"/><Relationship Id="rId12" Type="http://schemas.openxmlformats.org/officeDocument/2006/relationships/hyperlink" Target="https://sendsms.nikita.am/broker-api/se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endsms.nikita.am/broker-api/send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endsms.nikita.am/broker-api/se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ndsms.nikita.am/broker-api/sen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6</cp:revision>
  <cp:lastPrinted>2026-03-09T13:45:00Z</cp:lastPrinted>
  <dcterms:created xsi:type="dcterms:W3CDTF">2025-12-29T11:23:00Z</dcterms:created>
  <dcterms:modified xsi:type="dcterms:W3CDTF">2026-03-11T10:40:00Z</dcterms:modified>
</cp:coreProperties>
</file>